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XSpec="center" w:tblpY="-175"/>
        <w:tblW w:w="10560" w:type="dxa"/>
        <w:tblLayout w:type="fixed"/>
        <w:tblLook w:val="04A0" w:firstRow="1" w:lastRow="0" w:firstColumn="1" w:lastColumn="0" w:noHBand="0" w:noVBand="1"/>
      </w:tblPr>
      <w:tblGrid>
        <w:gridCol w:w="901"/>
        <w:gridCol w:w="9659"/>
      </w:tblGrid>
      <w:tr w:rsidR="00B9760D" w:rsidRPr="00B9760D" w14:paraId="59F7C3F2" w14:textId="77777777" w:rsidTr="003F04A0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3867C" w14:textId="77777777" w:rsidR="00D41D0E" w:rsidRPr="00B9760D" w:rsidRDefault="00D41D0E" w:rsidP="003F04A0">
            <w:pPr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Q.No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B1BD7" w14:textId="77777777" w:rsidR="00D41D0E" w:rsidRPr="00B9760D" w:rsidRDefault="009E0B76" w:rsidP="009E0B76">
            <w:pPr>
              <w:tabs>
                <w:tab w:val="center" w:pos="4721"/>
                <w:tab w:val="left" w:pos="6223"/>
              </w:tabs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ab/>
            </w:r>
            <w:r w:rsidR="00D41D0E" w:rsidRPr="00B9760D">
              <w:rPr>
                <w:rFonts w:cstheme="minorHAnsi"/>
                <w:b/>
                <w:sz w:val="24"/>
                <w:szCs w:val="24"/>
              </w:rPr>
              <w:t>Questions</w:t>
            </w:r>
            <w:r w:rsidRPr="00B9760D">
              <w:rPr>
                <w:rFonts w:cstheme="minorHAnsi"/>
                <w:b/>
                <w:sz w:val="24"/>
                <w:szCs w:val="24"/>
              </w:rPr>
              <w:tab/>
            </w:r>
          </w:p>
        </w:tc>
      </w:tr>
      <w:tr w:rsidR="00B9760D" w:rsidRPr="00B9760D" w14:paraId="01283B1C" w14:textId="77777777" w:rsidTr="003F04A0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507A3" w14:textId="77777777" w:rsidR="00D41D0E" w:rsidRPr="00B9760D" w:rsidRDefault="00D41D0E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.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2C132" w14:textId="7C5A89CE" w:rsidR="00D41D0E" w:rsidRPr="00B9760D" w:rsidRDefault="00D41D0E" w:rsidP="003F04A0">
            <w:pPr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>a) Define the following</w:t>
            </w:r>
            <w:r w:rsidR="00130825" w:rsidRPr="00B9760D">
              <w:rPr>
                <w:rFonts w:cstheme="minorHAnsi"/>
                <w:sz w:val="24"/>
                <w:szCs w:val="24"/>
              </w:rPr>
              <w:t xml:space="preserve"> logical operators</w:t>
            </w:r>
            <w:r w:rsidRPr="00B9760D">
              <w:rPr>
                <w:rFonts w:cstheme="minorHAnsi"/>
                <w:sz w:val="24"/>
                <w:szCs w:val="24"/>
              </w:rPr>
              <w:t xml:space="preserve"> with truth table </w:t>
            </w:r>
          </w:p>
          <w:p w14:paraId="02DA71DC" w14:textId="63392E6F" w:rsidR="00D41D0E" w:rsidRPr="00B9760D" w:rsidRDefault="00D41D0E" w:rsidP="003F04A0">
            <w:pPr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(i) Negation (ii) Conjunction (i</w:t>
            </w:r>
            <w:r w:rsidR="000616A0" w:rsidRPr="00B9760D">
              <w:rPr>
                <w:rFonts w:cstheme="minorHAnsi"/>
                <w:sz w:val="24"/>
                <w:szCs w:val="24"/>
              </w:rPr>
              <w:t>ii</w:t>
            </w:r>
            <w:r w:rsidRPr="00B9760D">
              <w:rPr>
                <w:rFonts w:cstheme="minorHAnsi"/>
                <w:sz w:val="24"/>
                <w:szCs w:val="24"/>
              </w:rPr>
              <w:t>) Disjunction (</w:t>
            </w:r>
            <w:r w:rsidR="000616A0" w:rsidRPr="00B9760D">
              <w:rPr>
                <w:rFonts w:cstheme="minorHAnsi"/>
                <w:sz w:val="24"/>
                <w:szCs w:val="24"/>
              </w:rPr>
              <w:t>i</w:t>
            </w:r>
            <w:r w:rsidRPr="00B9760D">
              <w:rPr>
                <w:rFonts w:cstheme="minorHAnsi"/>
                <w:sz w:val="24"/>
                <w:szCs w:val="24"/>
              </w:rPr>
              <w:t>v)</w:t>
            </w:r>
            <w:r w:rsidR="000616A0" w:rsidRPr="00B9760D">
              <w:rPr>
                <w:rFonts w:cstheme="minorHAnsi"/>
                <w:sz w:val="24"/>
                <w:szCs w:val="24"/>
              </w:rPr>
              <w:t xml:space="preserve"> Conditional</w:t>
            </w:r>
            <w:r w:rsidR="00393E61"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Pr="00B9760D">
              <w:rPr>
                <w:rFonts w:cstheme="minorHAnsi"/>
                <w:sz w:val="24"/>
                <w:szCs w:val="24"/>
              </w:rPr>
              <w:t xml:space="preserve">(v) </w:t>
            </w:r>
            <w:r w:rsidR="000616A0" w:rsidRPr="00B9760D">
              <w:rPr>
                <w:rFonts w:cstheme="minorHAnsi"/>
                <w:sz w:val="24"/>
                <w:szCs w:val="24"/>
              </w:rPr>
              <w:t>Bi-Conditional</w:t>
            </w:r>
            <w:r w:rsidRPr="00B9760D">
              <w:rPr>
                <w:rFonts w:cstheme="minorHAnsi"/>
                <w:sz w:val="24"/>
                <w:szCs w:val="24"/>
              </w:rPr>
              <w:t>.</w:t>
            </w:r>
          </w:p>
          <w:p w14:paraId="23B7377C" w14:textId="77777777" w:rsidR="00943289" w:rsidRPr="00B9760D" w:rsidRDefault="00943289" w:rsidP="003F04A0">
            <w:pPr>
              <w:rPr>
                <w:rFonts w:cstheme="minorHAnsi"/>
                <w:sz w:val="24"/>
                <w:szCs w:val="24"/>
              </w:rPr>
            </w:pPr>
          </w:p>
          <w:p w14:paraId="254BB8B8" w14:textId="77777777" w:rsidR="00BD06B8" w:rsidRPr="00B9760D" w:rsidRDefault="00A37A40" w:rsidP="00BD06B8">
            <w:pPr>
              <w:pStyle w:val="BodyText"/>
              <w:spacing w:before="1" w:line="295" w:lineRule="auto"/>
              <w:ind w:right="2732"/>
              <w:rPr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 </w:t>
            </w:r>
            <w:r w:rsidR="00BD06B8" w:rsidRPr="00B9760D">
              <w:rPr>
                <w:sz w:val="24"/>
                <w:szCs w:val="24"/>
              </w:rPr>
              <w:t>If P: “This book is good.” and Q: “This book is costly.”</w:t>
            </w:r>
          </w:p>
          <w:p w14:paraId="64FA2450" w14:textId="77777777" w:rsidR="00BD06B8" w:rsidRPr="00B9760D" w:rsidRDefault="00BD06B8" w:rsidP="00BD06B8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>Write the following statements in symbolic form.</w:t>
            </w:r>
          </w:p>
          <w:p w14:paraId="6B4FF71D" w14:textId="77777777" w:rsidR="00BD06B8" w:rsidRPr="00B9760D" w:rsidRDefault="00BD06B8" w:rsidP="00BD06B8">
            <w:pPr>
              <w:pStyle w:val="ListParagraph"/>
              <w:widowControl w:val="0"/>
              <w:numPr>
                <w:ilvl w:val="1"/>
                <w:numId w:val="6"/>
              </w:numPr>
              <w:tabs>
                <w:tab w:val="left" w:pos="1384"/>
              </w:tabs>
              <w:autoSpaceDE w:val="0"/>
              <w:autoSpaceDN w:val="0"/>
              <w:spacing w:before="62"/>
              <w:contextualSpacing w:val="0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>This book is good &amp;</w:t>
            </w:r>
            <w:r w:rsidRPr="00B9760D">
              <w:rPr>
                <w:spacing w:val="18"/>
                <w:sz w:val="24"/>
                <w:szCs w:val="24"/>
              </w:rPr>
              <w:t xml:space="preserve"> </w:t>
            </w:r>
            <w:r w:rsidRPr="00B9760D">
              <w:rPr>
                <w:sz w:val="24"/>
                <w:szCs w:val="24"/>
              </w:rPr>
              <w:t>costly.</w:t>
            </w:r>
          </w:p>
          <w:p w14:paraId="75C7FC82" w14:textId="77777777" w:rsidR="00BD06B8" w:rsidRPr="00B9760D" w:rsidRDefault="00BD06B8" w:rsidP="00BD06B8">
            <w:pPr>
              <w:pStyle w:val="ListParagraph"/>
              <w:widowControl w:val="0"/>
              <w:numPr>
                <w:ilvl w:val="1"/>
                <w:numId w:val="6"/>
              </w:numPr>
              <w:tabs>
                <w:tab w:val="left" w:pos="1384"/>
              </w:tabs>
              <w:autoSpaceDE w:val="0"/>
              <w:autoSpaceDN w:val="0"/>
              <w:spacing w:before="67"/>
              <w:contextualSpacing w:val="0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>This book is not good but</w:t>
            </w:r>
            <w:r w:rsidRPr="00B9760D">
              <w:rPr>
                <w:spacing w:val="25"/>
                <w:sz w:val="24"/>
                <w:szCs w:val="24"/>
              </w:rPr>
              <w:t xml:space="preserve"> </w:t>
            </w:r>
            <w:r w:rsidRPr="00B9760D">
              <w:rPr>
                <w:sz w:val="24"/>
                <w:szCs w:val="24"/>
              </w:rPr>
              <w:t>costly.</w:t>
            </w:r>
          </w:p>
          <w:p w14:paraId="142EF380" w14:textId="77777777" w:rsidR="00BD06B8" w:rsidRPr="00B9760D" w:rsidRDefault="00BD06B8" w:rsidP="00BD06B8">
            <w:pPr>
              <w:pStyle w:val="ListParagraph"/>
              <w:widowControl w:val="0"/>
              <w:numPr>
                <w:ilvl w:val="1"/>
                <w:numId w:val="6"/>
              </w:numPr>
              <w:tabs>
                <w:tab w:val="left" w:pos="1384"/>
              </w:tabs>
              <w:autoSpaceDE w:val="0"/>
              <w:autoSpaceDN w:val="0"/>
              <w:spacing w:before="60"/>
              <w:contextualSpacing w:val="0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>This book is cheap but</w:t>
            </w:r>
            <w:r w:rsidRPr="00B9760D">
              <w:rPr>
                <w:spacing w:val="22"/>
                <w:sz w:val="24"/>
                <w:szCs w:val="24"/>
              </w:rPr>
              <w:t xml:space="preserve"> </w:t>
            </w:r>
            <w:r w:rsidRPr="00B9760D">
              <w:rPr>
                <w:sz w:val="24"/>
                <w:szCs w:val="24"/>
              </w:rPr>
              <w:t>good.</w:t>
            </w:r>
          </w:p>
          <w:p w14:paraId="68403B1B" w14:textId="77777777" w:rsidR="00BD06B8" w:rsidRPr="00B9760D" w:rsidRDefault="00BD06B8" w:rsidP="00BD06B8">
            <w:pPr>
              <w:pStyle w:val="ListParagraph"/>
              <w:widowControl w:val="0"/>
              <w:numPr>
                <w:ilvl w:val="1"/>
                <w:numId w:val="6"/>
              </w:numPr>
              <w:tabs>
                <w:tab w:val="left" w:pos="1384"/>
              </w:tabs>
              <w:autoSpaceDE w:val="0"/>
              <w:autoSpaceDN w:val="0"/>
              <w:spacing w:before="64"/>
              <w:contextualSpacing w:val="0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>This book is neither good nor</w:t>
            </w:r>
            <w:r w:rsidRPr="00B9760D">
              <w:rPr>
                <w:spacing w:val="26"/>
                <w:sz w:val="24"/>
                <w:szCs w:val="24"/>
              </w:rPr>
              <w:t xml:space="preserve"> </w:t>
            </w:r>
            <w:r w:rsidRPr="00B9760D">
              <w:rPr>
                <w:sz w:val="24"/>
                <w:szCs w:val="24"/>
              </w:rPr>
              <w:t>costly.</w:t>
            </w:r>
          </w:p>
          <w:p w14:paraId="79AA175A" w14:textId="46D85DBF" w:rsidR="00A37A40" w:rsidRPr="00B9760D" w:rsidRDefault="00BD06B8" w:rsidP="00BD06B8">
            <w:pPr>
              <w:pStyle w:val="ListParagraph"/>
              <w:widowControl w:val="0"/>
              <w:numPr>
                <w:ilvl w:val="1"/>
                <w:numId w:val="6"/>
              </w:numPr>
              <w:tabs>
                <w:tab w:val="left" w:pos="1384"/>
              </w:tabs>
              <w:autoSpaceDE w:val="0"/>
              <w:autoSpaceDN w:val="0"/>
              <w:spacing w:before="62"/>
              <w:contextualSpacing w:val="0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>If this book is good then it is</w:t>
            </w:r>
            <w:r w:rsidRPr="00B9760D">
              <w:rPr>
                <w:spacing w:val="30"/>
                <w:sz w:val="24"/>
                <w:szCs w:val="24"/>
              </w:rPr>
              <w:t xml:space="preserve"> </w:t>
            </w:r>
            <w:r w:rsidRPr="00B9760D">
              <w:rPr>
                <w:sz w:val="24"/>
                <w:szCs w:val="24"/>
              </w:rPr>
              <w:t>costly.</w:t>
            </w:r>
          </w:p>
          <w:p w14:paraId="75915016" w14:textId="77777777" w:rsidR="00943289" w:rsidRPr="00B9760D" w:rsidRDefault="00943289" w:rsidP="00943289">
            <w:pPr>
              <w:pStyle w:val="ListParagraph"/>
              <w:widowControl w:val="0"/>
              <w:tabs>
                <w:tab w:val="left" w:pos="1384"/>
              </w:tabs>
              <w:autoSpaceDE w:val="0"/>
              <w:autoSpaceDN w:val="0"/>
              <w:spacing w:before="62"/>
              <w:ind w:left="1383"/>
              <w:contextualSpacing w:val="0"/>
              <w:rPr>
                <w:sz w:val="24"/>
                <w:szCs w:val="24"/>
              </w:rPr>
            </w:pPr>
          </w:p>
          <w:p w14:paraId="14EDC842" w14:textId="1AC93A01" w:rsidR="00D41D0E" w:rsidRPr="00B9760D" w:rsidRDefault="00D41D0E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B9760D" w:rsidRPr="00B9760D" w14:paraId="0014810C" w14:textId="77777777" w:rsidTr="003F04A0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05E4F" w14:textId="77777777" w:rsidR="00D41D0E" w:rsidRPr="00B9760D" w:rsidRDefault="00D41D0E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2.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C7AB2" w14:textId="2622AF56" w:rsidR="001701A0" w:rsidRPr="00B9760D" w:rsidRDefault="00D41D0E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>a</w:t>
            </w:r>
            <w:r w:rsidR="001701A0" w:rsidRPr="00B9760D">
              <w:rPr>
                <w:rFonts w:cstheme="minorHAnsi"/>
                <w:sz w:val="24"/>
                <w:szCs w:val="24"/>
              </w:rPr>
              <w:t>) If p: Ramu is rich</w:t>
            </w:r>
          </w:p>
          <w:p w14:paraId="4FAE917E" w14:textId="3A80EAC8" w:rsidR="001701A0" w:rsidRPr="00B9760D" w:rsidRDefault="001701A0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  q: Ramu is handsome</w:t>
            </w:r>
          </w:p>
          <w:p w14:paraId="7EBBBBB1" w14:textId="77777777" w:rsidR="00E113CB" w:rsidRPr="00B9760D" w:rsidRDefault="00E113CB" w:rsidP="001701A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249AEA10" w14:textId="21E5C112" w:rsidR="001701A0" w:rsidRPr="00B9760D" w:rsidRDefault="001701A0" w:rsidP="00C56E1D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  </w:t>
            </w:r>
            <w:r w:rsidRPr="00B9760D">
              <w:rPr>
                <w:sz w:val="24"/>
                <w:szCs w:val="24"/>
              </w:rPr>
              <w:t>Write the following statements in symbolic form.</w:t>
            </w:r>
          </w:p>
          <w:p w14:paraId="68AA5818" w14:textId="16A679BA" w:rsidR="00C56E1D" w:rsidRPr="00B9760D" w:rsidRDefault="001701A0" w:rsidP="00C56E1D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 xml:space="preserve">a) </w:t>
            </w:r>
            <w:r w:rsidR="00E95649" w:rsidRPr="00B9760D">
              <w:rPr>
                <w:sz w:val="24"/>
                <w:szCs w:val="24"/>
              </w:rPr>
              <w:t>Ramu is poor but handsome</w:t>
            </w:r>
            <w:r w:rsidRPr="00B9760D">
              <w:rPr>
                <w:sz w:val="24"/>
                <w:szCs w:val="24"/>
              </w:rPr>
              <w:t>.</w:t>
            </w:r>
          </w:p>
          <w:p w14:paraId="6A1D59BA" w14:textId="2DA2956F" w:rsidR="00C56E1D" w:rsidRPr="00B9760D" w:rsidRDefault="00C56E1D" w:rsidP="00C56E1D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 xml:space="preserve">b) </w:t>
            </w:r>
            <w:r w:rsidR="00E95649" w:rsidRPr="00B9760D">
              <w:rPr>
                <w:sz w:val="24"/>
                <w:szCs w:val="24"/>
              </w:rPr>
              <w:t>Ramu is rich and handsome</w:t>
            </w:r>
            <w:r w:rsidR="001701A0" w:rsidRPr="00B9760D">
              <w:rPr>
                <w:sz w:val="24"/>
                <w:szCs w:val="24"/>
              </w:rPr>
              <w:t>.</w:t>
            </w:r>
          </w:p>
          <w:p w14:paraId="60C13855" w14:textId="2A2A1735" w:rsidR="00C56E1D" w:rsidRPr="00B9760D" w:rsidRDefault="00C56E1D" w:rsidP="00C56E1D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 xml:space="preserve">c) </w:t>
            </w:r>
            <w:r w:rsidR="00E95649" w:rsidRPr="00B9760D">
              <w:rPr>
                <w:sz w:val="24"/>
                <w:szCs w:val="24"/>
              </w:rPr>
              <w:t>Ramu is either rich or handsome</w:t>
            </w:r>
            <w:r w:rsidR="001701A0" w:rsidRPr="00B9760D">
              <w:rPr>
                <w:sz w:val="24"/>
                <w:szCs w:val="24"/>
              </w:rPr>
              <w:t>.</w:t>
            </w:r>
          </w:p>
          <w:p w14:paraId="6299C0DE" w14:textId="1FD83119" w:rsidR="00C56E1D" w:rsidRPr="00B9760D" w:rsidRDefault="00C56E1D" w:rsidP="00C56E1D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 xml:space="preserve">d) </w:t>
            </w:r>
            <w:r w:rsidR="00E95649" w:rsidRPr="00B9760D">
              <w:rPr>
                <w:sz w:val="24"/>
                <w:szCs w:val="24"/>
              </w:rPr>
              <w:t xml:space="preserve">It is not true that </w:t>
            </w:r>
            <w:r w:rsidR="008156BF">
              <w:rPr>
                <w:sz w:val="24"/>
                <w:szCs w:val="24"/>
              </w:rPr>
              <w:t>R</w:t>
            </w:r>
            <w:r w:rsidR="00E95649" w:rsidRPr="00B9760D">
              <w:rPr>
                <w:sz w:val="24"/>
                <w:szCs w:val="24"/>
              </w:rPr>
              <w:t>amu is rich or handsome</w:t>
            </w:r>
            <w:r w:rsidR="001701A0" w:rsidRPr="00B9760D">
              <w:rPr>
                <w:sz w:val="24"/>
                <w:szCs w:val="24"/>
              </w:rPr>
              <w:t>.</w:t>
            </w:r>
          </w:p>
          <w:p w14:paraId="3B0C08A2" w14:textId="1CA1B177" w:rsidR="002658D1" w:rsidRPr="00B9760D" w:rsidRDefault="00C56E1D" w:rsidP="00C56E1D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  <w:r w:rsidRPr="00B9760D">
              <w:rPr>
                <w:sz w:val="24"/>
                <w:szCs w:val="24"/>
              </w:rPr>
              <w:t xml:space="preserve">e) </w:t>
            </w:r>
            <w:r w:rsidR="00E95649" w:rsidRPr="00B9760D">
              <w:rPr>
                <w:sz w:val="24"/>
                <w:szCs w:val="24"/>
              </w:rPr>
              <w:t>Ramu is neither rich nor handsome</w:t>
            </w:r>
            <w:r w:rsidR="001701A0" w:rsidRPr="00B9760D">
              <w:rPr>
                <w:sz w:val="24"/>
                <w:szCs w:val="24"/>
              </w:rPr>
              <w:t>.</w:t>
            </w:r>
          </w:p>
          <w:p w14:paraId="1EEEE443" w14:textId="77777777" w:rsidR="00943289" w:rsidRPr="00B9760D" w:rsidRDefault="00943289" w:rsidP="00C56E1D">
            <w:pPr>
              <w:pStyle w:val="BodyText"/>
              <w:spacing w:before="1"/>
              <w:ind w:left="1033"/>
              <w:rPr>
                <w:sz w:val="24"/>
                <w:szCs w:val="24"/>
              </w:rPr>
            </w:pPr>
          </w:p>
          <w:p w14:paraId="1DB4C511" w14:textId="7F441ED2" w:rsidR="001701A0" w:rsidRPr="00B9760D" w:rsidRDefault="002658D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 Write down in symbolic form </w:t>
            </w:r>
          </w:p>
          <w:p w14:paraId="735F4AEF" w14:textId="2AF71EE0" w:rsidR="002658D1" w:rsidRPr="00B9760D" w:rsidRDefault="001B1CDF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</w:t>
            </w:r>
            <w:r w:rsidR="002658D1" w:rsidRPr="00B9760D">
              <w:rPr>
                <w:rFonts w:cstheme="minorHAnsi"/>
                <w:sz w:val="24"/>
                <w:szCs w:val="24"/>
              </w:rPr>
              <w:t>If p: You have flu</w:t>
            </w:r>
          </w:p>
          <w:p w14:paraId="00781541" w14:textId="60AB6C3C" w:rsidR="002658D1" w:rsidRPr="00B9760D" w:rsidRDefault="002658D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1B1CDF" w:rsidRPr="00B9760D">
              <w:rPr>
                <w:rFonts w:cstheme="minorHAnsi"/>
                <w:sz w:val="24"/>
                <w:szCs w:val="24"/>
              </w:rPr>
              <w:t xml:space="preserve">      </w:t>
            </w:r>
            <w:r w:rsidRPr="00B9760D">
              <w:rPr>
                <w:rFonts w:cstheme="minorHAnsi"/>
                <w:sz w:val="24"/>
                <w:szCs w:val="24"/>
              </w:rPr>
              <w:t xml:space="preserve">  q : You missed the final exam</w:t>
            </w:r>
          </w:p>
          <w:p w14:paraId="55265468" w14:textId="5920FE6B" w:rsidR="00E113CB" w:rsidRPr="00B9760D" w:rsidRDefault="002658D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</w:t>
            </w:r>
            <w:r w:rsidR="001B1CDF" w:rsidRPr="00B9760D">
              <w:rPr>
                <w:rFonts w:cstheme="minorHAnsi"/>
                <w:sz w:val="24"/>
                <w:szCs w:val="24"/>
              </w:rPr>
              <w:t xml:space="preserve">     </w:t>
            </w:r>
            <w:r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2140FA">
              <w:rPr>
                <w:rFonts w:cstheme="minorHAnsi"/>
                <w:sz w:val="24"/>
                <w:szCs w:val="24"/>
              </w:rPr>
              <w:t xml:space="preserve"> </w:t>
            </w:r>
            <w:r w:rsidRPr="00B9760D">
              <w:rPr>
                <w:rFonts w:cstheme="minorHAnsi"/>
                <w:sz w:val="24"/>
                <w:szCs w:val="24"/>
              </w:rPr>
              <w:t xml:space="preserve"> r: you passed the course</w:t>
            </w:r>
          </w:p>
          <w:p w14:paraId="67199DB9" w14:textId="1929015F" w:rsidR="002658D1" w:rsidRPr="00B9760D" w:rsidRDefault="002658D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</w:t>
            </w:r>
          </w:p>
          <w:p w14:paraId="0B14F2F7" w14:textId="656846A6" w:rsidR="002658D1" w:rsidRPr="00B9760D" w:rsidRDefault="002658D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1B1CDF" w:rsidRPr="00B9760D">
              <w:rPr>
                <w:rFonts w:cstheme="minorHAnsi"/>
                <w:sz w:val="24"/>
                <w:szCs w:val="24"/>
              </w:rPr>
              <w:t xml:space="preserve">      </w:t>
            </w:r>
            <w:r w:rsidRPr="00B9760D">
              <w:rPr>
                <w:rFonts w:cstheme="minorHAnsi"/>
                <w:sz w:val="24"/>
                <w:szCs w:val="24"/>
              </w:rPr>
              <w:t xml:space="preserve">  i) You have flu or you missed the exam or you pass.</w:t>
            </w:r>
          </w:p>
          <w:p w14:paraId="0CAC4BE4" w14:textId="77777777" w:rsidR="001B1CDF" w:rsidRPr="00B9760D" w:rsidRDefault="001B1CDF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</w:t>
            </w:r>
            <w:r w:rsidR="00D428E1" w:rsidRPr="00B9760D">
              <w:rPr>
                <w:rFonts w:cstheme="minorHAnsi"/>
                <w:sz w:val="24"/>
                <w:szCs w:val="24"/>
              </w:rPr>
              <w:t xml:space="preserve">  ii) If you have flu then you will not pass the course or if you miss final exam, you will not pass</w:t>
            </w:r>
          </w:p>
          <w:p w14:paraId="092F593A" w14:textId="49C4FD08" w:rsidR="00D428E1" w:rsidRPr="00B9760D" w:rsidRDefault="001B1CDF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   </w:t>
            </w:r>
            <w:r w:rsidR="00D428E1"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Pr="00B9760D">
              <w:rPr>
                <w:rFonts w:cstheme="minorHAnsi"/>
                <w:sz w:val="24"/>
                <w:szCs w:val="24"/>
              </w:rPr>
              <w:t xml:space="preserve">  </w:t>
            </w:r>
            <w:r w:rsidR="00D428E1" w:rsidRPr="00B9760D">
              <w:rPr>
                <w:rFonts w:cstheme="minorHAnsi"/>
                <w:sz w:val="24"/>
                <w:szCs w:val="24"/>
              </w:rPr>
              <w:t>the</w:t>
            </w:r>
            <w:r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D428E1" w:rsidRPr="00B9760D">
              <w:rPr>
                <w:rFonts w:cstheme="minorHAnsi"/>
                <w:sz w:val="24"/>
                <w:szCs w:val="24"/>
              </w:rPr>
              <w:t>course</w:t>
            </w:r>
            <w:r w:rsidRPr="00B9760D">
              <w:rPr>
                <w:rFonts w:cstheme="minorHAnsi"/>
                <w:sz w:val="24"/>
                <w:szCs w:val="24"/>
              </w:rPr>
              <w:t>.</w:t>
            </w:r>
          </w:p>
          <w:p w14:paraId="427AA2FE" w14:textId="620ED7B7" w:rsidR="002658D1" w:rsidRPr="00B9760D" w:rsidRDefault="002658D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1B1CDF" w:rsidRPr="00B9760D">
              <w:rPr>
                <w:rFonts w:cstheme="minorHAnsi"/>
                <w:sz w:val="24"/>
                <w:szCs w:val="24"/>
              </w:rPr>
              <w:t xml:space="preserve">      </w:t>
            </w:r>
            <w:r w:rsidRPr="00B9760D">
              <w:rPr>
                <w:rFonts w:cstheme="minorHAnsi"/>
                <w:sz w:val="24"/>
                <w:szCs w:val="24"/>
              </w:rPr>
              <w:t>ii</w:t>
            </w:r>
            <w:r w:rsidR="00D428E1" w:rsidRPr="00B9760D">
              <w:rPr>
                <w:rFonts w:cstheme="minorHAnsi"/>
                <w:sz w:val="24"/>
                <w:szCs w:val="24"/>
              </w:rPr>
              <w:t>i</w:t>
            </w:r>
            <w:r w:rsidRPr="00B9760D">
              <w:rPr>
                <w:rFonts w:cstheme="minorHAnsi"/>
                <w:sz w:val="24"/>
                <w:szCs w:val="24"/>
              </w:rPr>
              <w:t xml:space="preserve">) </w:t>
            </w:r>
            <w:r w:rsidR="00D428E1" w:rsidRPr="00B9760D">
              <w:rPr>
                <w:rFonts w:cstheme="minorHAnsi"/>
                <w:sz w:val="24"/>
                <w:szCs w:val="24"/>
              </w:rPr>
              <w:t>you have flu and you missed exam or you will not miss the exam and you passed the course.</w:t>
            </w:r>
          </w:p>
          <w:p w14:paraId="1CFB9F56" w14:textId="77777777" w:rsidR="001701A0" w:rsidRPr="00B9760D" w:rsidRDefault="001701A0" w:rsidP="001701A0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  <w:p w14:paraId="7086D7DF" w14:textId="768B65F0" w:rsidR="00D41D0E" w:rsidRPr="00B9760D" w:rsidRDefault="00D41D0E" w:rsidP="003F04A0">
            <w:pPr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9760D" w:rsidRPr="00B9760D" w14:paraId="230F8838" w14:textId="77777777" w:rsidTr="003F04A0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766BA" w14:textId="77777777" w:rsidR="00D41D0E" w:rsidRPr="00B9760D" w:rsidRDefault="00D41D0E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3.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1EDF3" w14:textId="77777777" w:rsidR="0021536B" w:rsidRPr="00B9760D" w:rsidRDefault="00D41D0E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a) </w:t>
            </w:r>
            <w:r w:rsidR="0021536B" w:rsidRPr="00B9760D">
              <w:rPr>
                <w:rFonts w:cstheme="minorHAnsi"/>
                <w:sz w:val="24"/>
                <w:szCs w:val="24"/>
              </w:rPr>
              <w:t xml:space="preserve"> Write down in symbolic form </w:t>
            </w:r>
          </w:p>
          <w:p w14:paraId="0A1CBE59" w14:textId="66F29979" w:rsidR="001701A0" w:rsidRPr="00B9760D" w:rsidRDefault="0021536B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1. Jack and </w:t>
            </w:r>
            <w:r w:rsidR="000B2B77">
              <w:rPr>
                <w:rFonts w:cstheme="minorHAnsi"/>
                <w:sz w:val="24"/>
                <w:szCs w:val="24"/>
              </w:rPr>
              <w:t>J</w:t>
            </w:r>
            <w:r w:rsidRPr="00B9760D">
              <w:rPr>
                <w:rFonts w:cstheme="minorHAnsi"/>
                <w:sz w:val="24"/>
                <w:szCs w:val="24"/>
              </w:rPr>
              <w:t>ill went up the hill</w:t>
            </w:r>
          </w:p>
          <w:p w14:paraId="3B94F91D" w14:textId="3320AE85" w:rsidR="0021536B" w:rsidRPr="00B9760D" w:rsidRDefault="0021536B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2. If either </w:t>
            </w:r>
            <w:r w:rsidR="000B2B77">
              <w:rPr>
                <w:rFonts w:cstheme="minorHAnsi"/>
                <w:sz w:val="24"/>
                <w:szCs w:val="24"/>
              </w:rPr>
              <w:t>J</w:t>
            </w:r>
            <w:r w:rsidRPr="00B9760D">
              <w:rPr>
                <w:rFonts w:cstheme="minorHAnsi"/>
                <w:sz w:val="24"/>
                <w:szCs w:val="24"/>
              </w:rPr>
              <w:t xml:space="preserve">erry takes calculus </w:t>
            </w:r>
            <w:r w:rsidR="00BC4501" w:rsidRPr="00B9760D">
              <w:rPr>
                <w:rFonts w:cstheme="minorHAnsi"/>
                <w:sz w:val="24"/>
                <w:szCs w:val="24"/>
              </w:rPr>
              <w:t xml:space="preserve">or </w:t>
            </w:r>
            <w:r w:rsidR="000B2B77">
              <w:rPr>
                <w:rFonts w:cstheme="minorHAnsi"/>
                <w:sz w:val="24"/>
                <w:szCs w:val="24"/>
              </w:rPr>
              <w:t>J</w:t>
            </w:r>
            <w:r w:rsidR="00BC4501" w:rsidRPr="00B9760D">
              <w:rPr>
                <w:rFonts w:cstheme="minorHAnsi"/>
                <w:sz w:val="24"/>
                <w:szCs w:val="24"/>
              </w:rPr>
              <w:t xml:space="preserve">ohn takes algebra then </w:t>
            </w:r>
            <w:r w:rsidR="000B2B77">
              <w:rPr>
                <w:rFonts w:cstheme="minorHAnsi"/>
                <w:sz w:val="24"/>
                <w:szCs w:val="24"/>
              </w:rPr>
              <w:t>A</w:t>
            </w:r>
            <w:r w:rsidR="00BC4501" w:rsidRPr="00B9760D">
              <w:rPr>
                <w:rFonts w:cstheme="minorHAnsi"/>
                <w:sz w:val="24"/>
                <w:szCs w:val="24"/>
              </w:rPr>
              <w:t>lex takes English</w:t>
            </w:r>
          </w:p>
          <w:p w14:paraId="03ED289B" w14:textId="3D406DBF" w:rsidR="00A23322" w:rsidRPr="00B9760D" w:rsidRDefault="00BC4501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  3. The growth of crop will be good if there is a rain</w:t>
            </w:r>
            <w:r w:rsidR="00A23322" w:rsidRPr="00B9760D">
              <w:rPr>
                <w:rFonts w:cstheme="minorHAnsi"/>
                <w:sz w:val="24"/>
                <w:szCs w:val="24"/>
              </w:rPr>
              <w:t>.</w:t>
            </w:r>
          </w:p>
          <w:p w14:paraId="4F565ADF" w14:textId="6BE98945" w:rsidR="00A23322" w:rsidRPr="00B9760D" w:rsidRDefault="005F394B" w:rsidP="001701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lastRenderedPageBreak/>
              <w:t xml:space="preserve">b) Construct the truth table for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¬(p </m:t>
              </m:r>
              <m:nary>
                <m:naryPr>
                  <m:chr m:val="⋀"/>
                  <m:subHide m:val="1"/>
                  <m:supHide m:val="1"/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 xml:space="preserve"> 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Q ∨ R</m:t>
                      </m:r>
                    </m:e>
                  </m:d>
                </m:e>
              </m:nary>
              <m:r>
                <w:rPr>
                  <w:rFonts w:ascii="Cambria Math" w:hAnsi="Cambria Math" w:cstheme="minorHAnsi"/>
                  <w:sz w:val="24"/>
                  <w:szCs w:val="24"/>
                </w:rPr>
                <m:t>)</m:t>
              </m:r>
            </m:oMath>
          </w:p>
          <w:p w14:paraId="1A6D80CA" w14:textId="77777777" w:rsidR="005A276A" w:rsidRPr="00B9760D" w:rsidRDefault="005A276A" w:rsidP="001701A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3CBFBF02" w14:textId="0B3202C8" w:rsidR="00D41D0E" w:rsidRPr="00B9760D" w:rsidRDefault="00D41D0E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</w:p>
        </w:tc>
      </w:tr>
      <w:tr w:rsidR="00B9760D" w:rsidRPr="00B9760D" w14:paraId="14FCC4A1" w14:textId="77777777" w:rsidTr="001701A0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993AD" w14:textId="77777777" w:rsidR="00D41D0E" w:rsidRPr="00B9760D" w:rsidRDefault="00D41D0E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lastRenderedPageBreak/>
              <w:t>4.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E8866" w14:textId="40A7C6BC" w:rsidR="00D41D0E" w:rsidRPr="00B9760D" w:rsidRDefault="0074703B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a) </w:t>
            </w:r>
            <w:r w:rsidR="004B6A4A" w:rsidRPr="00B9760D">
              <w:rPr>
                <w:rFonts w:cstheme="minorHAnsi"/>
                <w:sz w:val="24"/>
                <w:szCs w:val="24"/>
              </w:rPr>
              <w:t xml:space="preserve"> Construct the truth table for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¬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 ∨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 xml:space="preserve">q </m:t>
                      </m:r>
                      <m:nary>
                        <m:naryPr>
                          <m:chr m:val="⋀"/>
                          <m:subHide m:val="1"/>
                          <m:supHide m:val="1"/>
                          <m:ctrlPr>
                            <w:rPr>
                              <w:rFonts w:ascii="Cambria Math" w:eastAsia="Times New Roman" w:hAnsi="Cambria Math" w:cstheme="minorHAnsi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/>
                        <m:sup/>
                        <m:e>
                          <m:r>
                            <w:rPr>
                              <w:rFonts w:ascii="Cambria Math" w:eastAsia="Times New Roman" w:hAnsi="Cambria Math" w:cstheme="minorHAnsi"/>
                              <w:sz w:val="24"/>
                              <w:szCs w:val="24"/>
                            </w:rPr>
                            <m:t>r</m:t>
                          </m:r>
                        </m:e>
                      </m:nary>
                      <m:ctrlPr>
                        <w:rPr>
                          <w:rFonts w:ascii="Cambria Math" w:eastAsia="Times New Roman" w:hAnsi="Cambria Math" w:cstheme="minorHAnsi"/>
                          <w:i/>
                          <w:sz w:val="24"/>
                          <w:szCs w:val="24"/>
                        </w:rPr>
                      </m:ctrlPr>
                    </m:e>
                  </m:d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⟷(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 ∨q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⩘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⩗r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)</m:t>
              </m:r>
            </m:oMath>
          </w:p>
          <w:p w14:paraId="367197F3" w14:textId="77777777" w:rsidR="00552007" w:rsidRPr="00B9760D" w:rsidRDefault="00552007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1123EECA" w14:textId="77777777" w:rsidR="00F376BA" w:rsidRPr="00B9760D" w:rsidRDefault="00F376BA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Construct Truth Table for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p ⩘(q⟷r)⩗(r⟷p)</m:t>
              </m:r>
            </m:oMath>
          </w:p>
          <w:p w14:paraId="762217ED" w14:textId="3EDF21E4" w:rsidR="00552007" w:rsidRPr="00B9760D" w:rsidRDefault="00552007" w:rsidP="003F04A0">
            <w:pPr>
              <w:jc w:val="both"/>
              <w:rPr>
                <w:rFonts w:cstheme="minorHAnsi"/>
                <w:i/>
                <w:sz w:val="24"/>
                <w:szCs w:val="24"/>
              </w:rPr>
            </w:pPr>
          </w:p>
        </w:tc>
      </w:tr>
      <w:tr w:rsidR="00B9760D" w:rsidRPr="00B9760D" w14:paraId="305F8941" w14:textId="77777777" w:rsidTr="001365F3">
        <w:trPr>
          <w:trHeight w:val="983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00CC2" w14:textId="77777777" w:rsidR="00D41D0E" w:rsidRPr="00B9760D" w:rsidRDefault="00D41D0E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5.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975CC" w14:textId="3227C5B9" w:rsidR="003F04A0" w:rsidRPr="00B9760D" w:rsidRDefault="00EB1B7E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a) </w:t>
            </w:r>
            <w:r w:rsidR="00850DB4" w:rsidRPr="00B9760D">
              <w:rPr>
                <w:rFonts w:cstheme="minorHAnsi"/>
                <w:sz w:val="24"/>
                <w:szCs w:val="24"/>
              </w:rPr>
              <w:t xml:space="preserve">Define i) Converse ii) Contrapositive iii) Inverse </w:t>
            </w:r>
            <w:r w:rsidR="004C6AE7" w:rsidRPr="00B9760D">
              <w:rPr>
                <w:rFonts w:cstheme="minorHAnsi"/>
                <w:sz w:val="24"/>
                <w:szCs w:val="24"/>
              </w:rPr>
              <w:t>.</w:t>
            </w:r>
          </w:p>
          <w:p w14:paraId="3AD91A75" w14:textId="77777777" w:rsidR="004C6AE7" w:rsidRPr="00B9760D" w:rsidRDefault="004C6AE7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15DF31D5" w14:textId="77777777" w:rsidR="00EE1116" w:rsidRPr="00B9760D" w:rsidRDefault="00850DB4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 </w:t>
            </w:r>
            <w:r w:rsidR="00EE1116" w:rsidRPr="00B9760D">
              <w:rPr>
                <w:rFonts w:cstheme="minorHAnsi"/>
                <w:sz w:val="24"/>
                <w:szCs w:val="24"/>
              </w:rPr>
              <w:t xml:space="preserve">Obtain Converse , Contrapositive and Inverse of </w:t>
            </w:r>
          </w:p>
          <w:p w14:paraId="57ADC44A" w14:textId="77777777" w:rsidR="00850DB4" w:rsidRPr="00B9760D" w:rsidRDefault="00EE1116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“ Team India wins whenever Dhoni is Captain”</w:t>
            </w:r>
          </w:p>
          <w:p w14:paraId="2C7F72B0" w14:textId="35D8C296" w:rsidR="004C6AE7" w:rsidRPr="00B9760D" w:rsidRDefault="004C6AE7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B9760D" w:rsidRPr="00B9760D" w14:paraId="4D6A41AD" w14:textId="77777777" w:rsidTr="004C6AE7">
        <w:trPr>
          <w:trHeight w:val="1883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148BF" w14:textId="77777777" w:rsidR="003F04A0" w:rsidRPr="00B9760D" w:rsidRDefault="003F04A0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 xml:space="preserve">6. 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5823B2" w14:textId="77777777" w:rsidR="0042612C" w:rsidRPr="00B9760D" w:rsidRDefault="001365F3" w:rsidP="001365F3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a) </w:t>
            </w:r>
            <w:r w:rsidR="0042612C" w:rsidRPr="00B9760D">
              <w:rPr>
                <w:rFonts w:cstheme="minorHAnsi"/>
                <w:sz w:val="24"/>
                <w:szCs w:val="24"/>
              </w:rPr>
              <w:t xml:space="preserve">Write down the converse, Contrapositive and Inverse of </w:t>
            </w:r>
          </w:p>
          <w:p w14:paraId="10630CAF" w14:textId="19005A60" w:rsidR="0042612C" w:rsidRPr="00B9760D" w:rsidRDefault="0042612C" w:rsidP="001365F3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>“ Home Team wins whenever it rains”</w:t>
            </w:r>
          </w:p>
          <w:p w14:paraId="3D97D9CF" w14:textId="77777777" w:rsidR="004F2905" w:rsidRPr="00B9760D" w:rsidRDefault="004F2905" w:rsidP="001365F3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  <w:p w14:paraId="001A244B" w14:textId="77777777" w:rsidR="004F2905" w:rsidRPr="00B9760D" w:rsidRDefault="0042612C" w:rsidP="001365F3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 </w:t>
            </w:r>
            <w:r w:rsidR="004F2905" w:rsidRPr="00B9760D">
              <w:rPr>
                <w:rFonts w:cstheme="minorHAnsi"/>
                <w:sz w:val="24"/>
                <w:szCs w:val="24"/>
              </w:rPr>
              <w:t xml:space="preserve">Define the following topics with truth table   </w:t>
            </w:r>
          </w:p>
          <w:p w14:paraId="11ED0001" w14:textId="498F496B" w:rsidR="003F04A0" w:rsidRPr="00B9760D" w:rsidRDefault="004F2905" w:rsidP="001365F3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    i) </w:t>
            </w:r>
            <w:r w:rsidR="003F04A0"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Pr="00B9760D">
              <w:rPr>
                <w:rFonts w:cstheme="minorHAnsi"/>
                <w:sz w:val="24"/>
                <w:szCs w:val="24"/>
              </w:rPr>
              <w:t>Tautology ii) Contradiction iii) Contingency</w:t>
            </w:r>
          </w:p>
          <w:p w14:paraId="467A4849" w14:textId="77777777" w:rsidR="003F04A0" w:rsidRPr="00B9760D" w:rsidRDefault="003F04A0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5C33E1CC" w14:textId="77777777" w:rsidR="003F04A0" w:rsidRPr="00B9760D" w:rsidRDefault="003F04A0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</w:tc>
      </w:tr>
      <w:tr w:rsidR="00B9760D" w:rsidRPr="00B9760D" w14:paraId="5CDA7843" w14:textId="77777777" w:rsidTr="003F04A0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65947" w14:textId="77777777" w:rsidR="00D41D0E" w:rsidRPr="00B9760D" w:rsidRDefault="00876C24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7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49AE9" w14:textId="6A4C0B98" w:rsidR="00D41D0E" w:rsidRPr="00B9760D" w:rsidRDefault="00A47F73" w:rsidP="003F04A0">
            <w:pPr>
              <w:contextualSpacing/>
              <w:jc w:val="both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a) </w:t>
            </w:r>
            <w:r w:rsidR="0078578A"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471A64">
              <w:rPr>
                <w:rFonts w:cstheme="minorHAnsi"/>
                <w:sz w:val="24"/>
                <w:szCs w:val="24"/>
              </w:rPr>
              <w:t>Check whether</w:t>
            </w:r>
            <w:r w:rsidR="00471A64" w:rsidRPr="00B9760D">
              <w:rPr>
                <w:rFonts w:cstheme="minorHAnsi"/>
                <w:sz w:val="24"/>
                <w:szCs w:val="24"/>
              </w:rPr>
              <w:t xml:space="preserve"> the</w:t>
            </w:r>
            <w:r w:rsidR="0078578A" w:rsidRPr="00B9760D">
              <w:rPr>
                <w:rFonts w:cstheme="minorHAnsi"/>
                <w:sz w:val="24"/>
                <w:szCs w:val="24"/>
              </w:rPr>
              <w:t xml:space="preserve"> following </w:t>
            </w:r>
            <w:r w:rsidR="00471A64" w:rsidRPr="00B9760D">
              <w:rPr>
                <w:rFonts w:cstheme="minorHAnsi"/>
                <w:sz w:val="24"/>
                <w:szCs w:val="24"/>
              </w:rPr>
              <w:t>statement is</w:t>
            </w:r>
            <w:r w:rsidR="0078578A" w:rsidRPr="00B9760D">
              <w:rPr>
                <w:rFonts w:cstheme="minorHAnsi"/>
                <w:sz w:val="24"/>
                <w:szCs w:val="24"/>
              </w:rPr>
              <w:t xml:space="preserve"> </w:t>
            </w:r>
            <w:r w:rsidR="0078578A" w:rsidRPr="00B9760D">
              <w:rPr>
                <w:rFonts w:cstheme="minorHAnsi"/>
                <w:bCs/>
                <w:sz w:val="24"/>
                <w:szCs w:val="24"/>
              </w:rPr>
              <w:t>Tautology</w:t>
            </w:r>
            <w:r w:rsidR="0078578A" w:rsidRPr="00B9760D">
              <w:rPr>
                <w:rFonts w:cstheme="minorHAnsi"/>
                <w:sz w:val="24"/>
                <w:szCs w:val="24"/>
              </w:rPr>
              <w:t xml:space="preserve"> using truth table.</w:t>
            </w:r>
          </w:p>
          <w:p w14:paraId="68C18FDB" w14:textId="41CF1292" w:rsidR="003C02C4" w:rsidRPr="00B9760D" w:rsidRDefault="003C02C4" w:rsidP="003F04A0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     ((P⩗Q)⩘(¬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⩗R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)⟶(Q⩗R)</m:t>
              </m:r>
            </m:oMath>
          </w:p>
          <w:p w14:paraId="03035409" w14:textId="77777777" w:rsidR="0078578A" w:rsidRPr="00B9760D" w:rsidRDefault="0078578A" w:rsidP="003F04A0">
            <w:pPr>
              <w:contextualSpacing/>
              <w:jc w:val="both"/>
              <w:rPr>
                <w:rFonts w:cstheme="minorHAnsi"/>
                <w:sz w:val="24"/>
                <w:szCs w:val="24"/>
              </w:rPr>
            </w:pPr>
          </w:p>
          <w:p w14:paraId="77EE2878" w14:textId="169810D0" w:rsidR="00F97C8C" w:rsidRPr="00B9760D" w:rsidRDefault="0078578A" w:rsidP="00F97C8C">
            <w:pPr>
              <w:contextualSpacing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 </w:t>
            </w:r>
            <w:r w:rsidR="00471A64">
              <w:rPr>
                <w:rFonts w:cstheme="minorHAnsi"/>
                <w:sz w:val="24"/>
                <w:szCs w:val="24"/>
              </w:rPr>
              <w:t xml:space="preserve">Check whether </w:t>
            </w:r>
            <w:r w:rsidR="00471A64" w:rsidRPr="00B9760D">
              <w:rPr>
                <w:rFonts w:cstheme="minorHAnsi"/>
                <w:sz w:val="24"/>
                <w:szCs w:val="24"/>
              </w:rPr>
              <w:t>the</w:t>
            </w:r>
            <w:r w:rsidRPr="00B9760D">
              <w:rPr>
                <w:rFonts w:cstheme="minorHAnsi"/>
                <w:sz w:val="24"/>
                <w:szCs w:val="24"/>
              </w:rPr>
              <w:t xml:space="preserve"> following statement </w:t>
            </w:r>
            <w:r w:rsidR="00471A64" w:rsidRPr="00B9760D">
              <w:rPr>
                <w:rFonts w:cstheme="minorHAnsi"/>
                <w:sz w:val="24"/>
                <w:szCs w:val="24"/>
              </w:rPr>
              <w:t>is Contradiction using</w:t>
            </w:r>
            <w:r w:rsidRPr="00B9760D">
              <w:rPr>
                <w:rFonts w:cstheme="minorHAnsi"/>
                <w:sz w:val="24"/>
                <w:szCs w:val="24"/>
              </w:rPr>
              <w:t xml:space="preserve"> truth table</w:t>
            </w:r>
            <w:r w:rsidR="002E35E8" w:rsidRPr="00B9760D">
              <w:rPr>
                <w:rFonts w:cstheme="minorHAnsi"/>
                <w:sz w:val="24"/>
                <w:szCs w:val="24"/>
              </w:rPr>
              <w:t>.</w:t>
            </w:r>
            <w:r w:rsidR="00F97C8C" w:rsidRPr="00B9760D">
              <w:rPr>
                <w:rFonts w:cstheme="minorHAnsi"/>
                <w:sz w:val="24"/>
                <w:szCs w:val="24"/>
              </w:rPr>
              <w:t xml:space="preserve">                                                                         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     ¬(Q⟶R)⩘R⩘(P⟶Q)</m:t>
              </m:r>
            </m:oMath>
          </w:p>
          <w:p w14:paraId="75AF303D" w14:textId="4D20A1DB" w:rsidR="00F97C8C" w:rsidRPr="00B9760D" w:rsidRDefault="00F97C8C" w:rsidP="00F97C8C">
            <w:pPr>
              <w:contextualSpacing/>
              <w:rPr>
                <w:rFonts w:cstheme="minorHAnsi"/>
                <w:sz w:val="24"/>
                <w:szCs w:val="24"/>
              </w:rPr>
            </w:pPr>
          </w:p>
        </w:tc>
      </w:tr>
      <w:tr w:rsidR="00B9760D" w:rsidRPr="00B9760D" w14:paraId="3F159930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495F4" w14:textId="77777777" w:rsidR="00D41D0E" w:rsidRPr="00B9760D" w:rsidRDefault="00C61B6A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F26D8" w14:textId="3394CD8E" w:rsidR="00C17184" w:rsidRPr="00B9760D" w:rsidRDefault="00C17184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a) </w:t>
            </w:r>
            <w:r w:rsidR="00471A64">
              <w:rPr>
                <w:rFonts w:cstheme="minorHAnsi"/>
                <w:bCs/>
                <w:sz w:val="24"/>
                <w:szCs w:val="24"/>
              </w:rPr>
              <w:t xml:space="preserve">Verify whether </w:t>
            </w:r>
            <w:r w:rsidRPr="00B9760D">
              <w:rPr>
                <w:rFonts w:cstheme="minorHAnsi"/>
                <w:bCs/>
                <w:sz w:val="24"/>
                <w:szCs w:val="24"/>
              </w:rPr>
              <w:t xml:space="preserve">the following statement is Contingency using Truth table </w:t>
            </w:r>
          </w:p>
          <w:p w14:paraId="4650DA8A" w14:textId="6EE25D94" w:rsidR="00D41D0E" w:rsidRPr="00B9760D" w:rsidRDefault="00F96EB5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     ¬(p⩗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q⩘</m:t>
                  </m:r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r</m:t>
                  </m: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)⟷(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p⩗q</m:t>
                  </m: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⩘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</w:rPr>
                    <m:t>p⟶r</m:t>
                  </m: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)</m:t>
              </m:r>
            </m:oMath>
            <w:r w:rsidR="00C17184"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7FA5F6CB" w14:textId="77777777" w:rsidR="00F96EB5" w:rsidRPr="00B9760D" w:rsidRDefault="00F96EB5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3AF68407" w14:textId="3D9BC16A" w:rsidR="00F96EB5" w:rsidRPr="00B9760D" w:rsidRDefault="00F96EB5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b)  </w:t>
            </w:r>
            <w:r w:rsidR="00471A64">
              <w:rPr>
                <w:rFonts w:cstheme="minorHAnsi"/>
                <w:bCs/>
                <w:sz w:val="24"/>
                <w:szCs w:val="24"/>
              </w:rPr>
              <w:t xml:space="preserve">Verify whether </w:t>
            </w:r>
            <w:r w:rsidRPr="00B9760D">
              <w:rPr>
                <w:rFonts w:cstheme="minorHAnsi"/>
                <w:bCs/>
                <w:sz w:val="24"/>
                <w:szCs w:val="24"/>
              </w:rPr>
              <w:t>the following statement is Contingency using Truth table</w:t>
            </w:r>
            <w:r w:rsidR="00FA60A7" w:rsidRPr="00B9760D">
              <w:rPr>
                <w:rFonts w:cstheme="minorHAnsi"/>
                <w:bCs/>
                <w:sz w:val="24"/>
                <w:szCs w:val="24"/>
              </w:rPr>
              <w:t xml:space="preserve">                                                        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 xml:space="preserve">     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⟶</m:t>
                  </m:r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 w:val="24"/>
                          <w:szCs w:val="24"/>
                        </w:rPr>
                        <m:t>q⟶r</m:t>
                      </m:r>
                    </m:e>
                  </m:d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⩘((¬r⩗p)⩘q)</m:t>
              </m:r>
            </m:oMath>
            <w:r w:rsidR="00FA60A7" w:rsidRPr="00B9760D">
              <w:rPr>
                <w:rFonts w:eastAsiaTheme="minorEastAsia" w:cstheme="minorHAnsi"/>
                <w:sz w:val="24"/>
                <w:szCs w:val="24"/>
              </w:rPr>
              <w:t xml:space="preserve"> </w:t>
            </w:r>
          </w:p>
          <w:p w14:paraId="1CFD5E41" w14:textId="0E0D9AC1" w:rsidR="00FA60A7" w:rsidRPr="00B9760D" w:rsidRDefault="00FA60A7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B9760D" w:rsidRPr="00B9760D" w14:paraId="03B9DA52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14C20" w14:textId="0BF92A2C" w:rsidR="00C01594" w:rsidRPr="00B9760D" w:rsidRDefault="00C01594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3D120" w14:textId="56BAF35D" w:rsidR="00C01594" w:rsidRPr="00B9760D" w:rsidRDefault="00C01594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a) </w:t>
            </w:r>
            <w:r w:rsidR="00041BB0"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B9760D">
              <w:rPr>
                <w:rFonts w:cstheme="minorHAnsi"/>
                <w:bCs/>
                <w:sz w:val="24"/>
                <w:szCs w:val="24"/>
              </w:rPr>
              <w:t xml:space="preserve">Construct the truth table for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(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⟶q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⩘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q⟶r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)⟶(p⟶r)</m:t>
              </m:r>
            </m:oMath>
          </w:p>
          <w:p w14:paraId="6CB11FB7" w14:textId="77777777" w:rsidR="00C01594" w:rsidRPr="00B9760D" w:rsidRDefault="00C01594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</w:p>
          <w:p w14:paraId="7E65650D" w14:textId="77777777" w:rsidR="00C01594" w:rsidRPr="00B9760D" w:rsidRDefault="00C01594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 w:rsidRPr="00B9760D">
              <w:rPr>
                <w:rFonts w:eastAsiaTheme="minorEastAsia" w:cstheme="minorHAnsi"/>
                <w:bCs/>
                <w:sz w:val="24"/>
                <w:szCs w:val="24"/>
              </w:rPr>
              <w:t xml:space="preserve">b)  </w:t>
            </w:r>
            <w:r w:rsidRPr="00B9760D">
              <w:rPr>
                <w:rFonts w:cstheme="minorHAnsi"/>
                <w:bCs/>
                <w:sz w:val="24"/>
                <w:szCs w:val="24"/>
              </w:rPr>
              <w:t xml:space="preserve">Construct the truth table for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(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⩗q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⩘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p⟶r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⩘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q⟶r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)⟶r</m:t>
              </m:r>
            </m:oMath>
          </w:p>
          <w:p w14:paraId="7EC26C18" w14:textId="05FAB7AF" w:rsidR="00CB194A" w:rsidRPr="00B9760D" w:rsidRDefault="00CB194A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B9760D" w:rsidRPr="00B9760D" w14:paraId="0EB25188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FE43" w14:textId="7FAE791D" w:rsidR="00D24981" w:rsidRPr="00B9760D" w:rsidRDefault="00D24981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0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8F8EE" w14:textId="3F0FD124" w:rsidR="008A66F7" w:rsidRPr="00B9760D" w:rsidRDefault="00D24981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>a) Defin</w:t>
            </w:r>
            <w:r w:rsidR="008156BF">
              <w:rPr>
                <w:rFonts w:cstheme="minorHAnsi"/>
                <w:bCs/>
                <w:sz w:val="24"/>
                <w:szCs w:val="24"/>
              </w:rPr>
              <w:t>e logical e</w:t>
            </w:r>
            <w:r w:rsidRPr="00B9760D">
              <w:rPr>
                <w:rFonts w:cstheme="minorHAnsi"/>
                <w:bCs/>
                <w:sz w:val="24"/>
                <w:szCs w:val="24"/>
              </w:rPr>
              <w:t>quivalence</w:t>
            </w:r>
          </w:p>
          <w:p w14:paraId="7DF72E26" w14:textId="541CEE42" w:rsidR="00AA0391" w:rsidRPr="00B9760D" w:rsidRDefault="00D24981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  <w:lang w:val="en-US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b) </w:t>
            </w:r>
            <w:r w:rsidR="008A66F7" w:rsidRPr="00B9760D">
              <w:rPr>
                <w:rFonts w:cstheme="minorHAnsi"/>
                <w:bCs/>
                <w:sz w:val="24"/>
                <w:szCs w:val="24"/>
              </w:rPr>
              <w:t xml:space="preserve">Prove that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P⟶(Q⟶R)⟺</m:t>
              </m:r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(P⩘Q)⟶R</m:t>
              </m:r>
            </m:oMath>
          </w:p>
        </w:tc>
      </w:tr>
      <w:tr w:rsidR="00B9760D" w:rsidRPr="00B9760D" w14:paraId="4FA2C830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8DA33" w14:textId="5869F19A" w:rsidR="00820E90" w:rsidRPr="00B9760D" w:rsidRDefault="00820E90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1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FC311" w14:textId="15105505" w:rsidR="00820E90" w:rsidRPr="00B9760D" w:rsidRDefault="00820E90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a) Prove that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(¬p⩘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¬Q⩘R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</w:rPr>
                <m:t>)⩗(Q⩘R)⩗(P⩘R)⟺R</m:t>
              </m:r>
            </m:oMath>
          </w:p>
          <w:p w14:paraId="057C4550" w14:textId="0B7BB70D" w:rsidR="00541667" w:rsidRPr="00B9760D" w:rsidRDefault="00541667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</w:p>
          <w:p w14:paraId="1C179459" w14:textId="0BA5C546" w:rsidR="00820E90" w:rsidRPr="00B9760D" w:rsidRDefault="00541667" w:rsidP="00CB25B1">
            <w:pPr>
              <w:pStyle w:val="ListParagraph"/>
              <w:spacing w:before="240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eastAsiaTheme="minorEastAsia" w:cstheme="minorHAnsi"/>
                <w:sz w:val="24"/>
                <w:szCs w:val="24"/>
              </w:rPr>
              <w:t xml:space="preserve">b) </w:t>
            </w:r>
            <w:r w:rsidR="004554FD" w:rsidRPr="00B9760D">
              <w:rPr>
                <w:rFonts w:eastAsiaTheme="minorEastAsia" w:cstheme="minorHAnsi"/>
                <w:sz w:val="24"/>
                <w:szCs w:val="24"/>
              </w:rPr>
              <w:t>P</w:t>
            </w:r>
            <w:r w:rsidRPr="00B9760D">
              <w:rPr>
                <w:rFonts w:eastAsiaTheme="minorEastAsia" w:cstheme="minorHAnsi"/>
                <w:sz w:val="24"/>
                <w:szCs w:val="24"/>
              </w:rPr>
              <w:t xml:space="preserve">rove that 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Q⩗(P⩘</m:t>
              </m:r>
              <m:r>
                <w:rPr>
                  <w:rFonts w:ascii="Cambria Math" w:hAnsi="Cambria Math" w:cstheme="minorHAnsi"/>
                  <w:sz w:val="24"/>
                  <w:szCs w:val="24"/>
                </w:rPr>
                <m:t>¬Q)⩗(¬P⩘Q)</m:t>
              </m:r>
            </m:oMath>
            <w:r w:rsidR="00CE1024" w:rsidRPr="00B9760D">
              <w:rPr>
                <w:rFonts w:eastAsiaTheme="minorEastAsia" w:cstheme="minorHAnsi"/>
                <w:sz w:val="24"/>
                <w:szCs w:val="24"/>
              </w:rPr>
              <w:t xml:space="preserve"> is Tautology</w:t>
            </w:r>
            <w:r w:rsidR="00CB25B1">
              <w:rPr>
                <w:rFonts w:eastAsiaTheme="minorEastAsia" w:cstheme="minorHAnsi"/>
                <w:sz w:val="24"/>
                <w:szCs w:val="24"/>
              </w:rPr>
              <w:t>.</w:t>
            </w:r>
          </w:p>
        </w:tc>
      </w:tr>
      <w:tr w:rsidR="00B9760D" w:rsidRPr="00B9760D" w14:paraId="1B5C99D6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205E" w14:textId="212B71E7" w:rsidR="00E60A22" w:rsidRPr="00B9760D" w:rsidRDefault="00E60A22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lastRenderedPageBreak/>
              <w:t>12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54E40D" w14:textId="23334A63" w:rsidR="00E60A22" w:rsidRPr="00B9760D" w:rsidRDefault="00E60A22" w:rsidP="00CB25B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a) Define i) Connectives ii) Compound Proposition </w:t>
            </w:r>
          </w:p>
          <w:p w14:paraId="33F2F549" w14:textId="77777777" w:rsidR="00EC1BA6" w:rsidRDefault="00E60A22" w:rsidP="00EC1BA6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b) </w:t>
            </w:r>
            <w:r w:rsidR="00815BED" w:rsidRPr="00B9760D">
              <w:rPr>
                <w:rFonts w:cstheme="minorHAnsi"/>
                <w:bCs/>
                <w:sz w:val="24"/>
                <w:szCs w:val="24"/>
              </w:rPr>
              <w:t>Define</w:t>
            </w:r>
            <w:r w:rsidR="00CB25B1" w:rsidRPr="00B9760D">
              <w:rPr>
                <w:rFonts w:cstheme="minorHAnsi"/>
                <w:bCs/>
                <w:sz w:val="24"/>
                <w:szCs w:val="24"/>
              </w:rPr>
              <w:t>:</w:t>
            </w:r>
            <w:r w:rsidR="002131ED"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815BED" w:rsidRPr="00B9760D">
              <w:rPr>
                <w:rFonts w:cstheme="minorHAnsi"/>
                <w:bCs/>
                <w:sz w:val="24"/>
                <w:szCs w:val="24"/>
              </w:rPr>
              <w:t xml:space="preserve"> i)  </w:t>
            </w:r>
            <w:r w:rsidR="00EC1BA6" w:rsidRPr="00B9760D">
              <w:rPr>
                <w:rFonts w:cstheme="minorHAnsi"/>
                <w:bCs/>
                <w:sz w:val="24"/>
                <w:szCs w:val="24"/>
              </w:rPr>
              <w:t xml:space="preserve"> NAND (↑)</w:t>
            </w:r>
            <w:r w:rsidR="00EC1BA6">
              <w:rPr>
                <w:rFonts w:cstheme="minorHAnsi"/>
                <w:bCs/>
                <w:sz w:val="24"/>
                <w:szCs w:val="24"/>
              </w:rPr>
              <w:t xml:space="preserve">   </w:t>
            </w:r>
            <w:r w:rsidR="00815BED" w:rsidRPr="00B9760D">
              <w:rPr>
                <w:rFonts w:cstheme="minorHAnsi"/>
                <w:bCs/>
                <w:sz w:val="24"/>
                <w:szCs w:val="24"/>
              </w:rPr>
              <w:t>ii</w:t>
            </w:r>
            <w:r w:rsidR="00BB5995" w:rsidRPr="00B9760D">
              <w:rPr>
                <w:rFonts w:cstheme="minorHAnsi"/>
                <w:bCs/>
                <w:sz w:val="24"/>
                <w:szCs w:val="24"/>
              </w:rPr>
              <w:t>)</w:t>
            </w:r>
            <w:r w:rsidR="00815BED" w:rsidRPr="00B9760D">
              <w:rPr>
                <w:rFonts w:cstheme="minorHAnsi"/>
                <w:bCs/>
                <w:sz w:val="24"/>
                <w:szCs w:val="24"/>
              </w:rPr>
              <w:t xml:space="preserve">   NOR (↓) </w:t>
            </w:r>
          </w:p>
          <w:p w14:paraId="332E8978" w14:textId="11E90860" w:rsidR="002917AA" w:rsidRPr="00B9760D" w:rsidRDefault="002917AA" w:rsidP="00EC1BA6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</w:tc>
      </w:tr>
      <w:tr w:rsidR="00B9760D" w:rsidRPr="00B9760D" w14:paraId="1E6974DC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0831F" w14:textId="0DF79A84" w:rsidR="00AE1F73" w:rsidRPr="00B9760D" w:rsidRDefault="00AE1F73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3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C4B8F" w14:textId="3B2C7867" w:rsidR="00EC1BA6" w:rsidRPr="00B9760D" w:rsidRDefault="00AE1F73" w:rsidP="00EC1BA6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a) </w:t>
            </w:r>
            <w:r w:rsidR="00EC1BA6" w:rsidRPr="00B9760D">
              <w:rPr>
                <w:rFonts w:cstheme="minorHAnsi"/>
                <w:bCs/>
                <w:sz w:val="24"/>
                <w:szCs w:val="24"/>
              </w:rPr>
              <w:t xml:space="preserve">Define </w:t>
            </w:r>
            <w:r w:rsidR="00C6183B">
              <w:rPr>
                <w:rFonts w:cstheme="minorHAnsi"/>
                <w:bCs/>
                <w:sz w:val="24"/>
                <w:szCs w:val="24"/>
              </w:rPr>
              <w:t>argument, premises and conclusion in the context of rule of inference.</w:t>
            </w:r>
            <w:r w:rsidR="00EC1BA6"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</w:p>
          <w:p w14:paraId="4A8CB8D0" w14:textId="3341F521" w:rsidR="00EB2032" w:rsidRPr="00B9760D" w:rsidRDefault="00EB2032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 w:rsidRPr="00B9760D">
              <w:rPr>
                <w:rFonts w:eastAsiaTheme="minorEastAsia" w:cstheme="minorHAnsi"/>
                <w:bCs/>
                <w:sz w:val="24"/>
                <w:szCs w:val="24"/>
              </w:rPr>
              <w:t xml:space="preserve">b) </w:t>
            </w:r>
            <w:r w:rsidR="00EC1BA6" w:rsidRPr="00B9760D">
              <w:rPr>
                <w:rFonts w:eastAsiaTheme="minorEastAsia" w:cstheme="minorHAnsi"/>
                <w:bCs/>
                <w:sz w:val="24"/>
                <w:szCs w:val="24"/>
              </w:rPr>
              <w:t>Define:</w:t>
            </w:r>
            <w:r w:rsidR="000905C5" w:rsidRPr="00B9760D">
              <w:rPr>
                <w:rFonts w:eastAsiaTheme="minorEastAsia" w:cstheme="minorHAnsi"/>
                <w:bCs/>
                <w:sz w:val="24"/>
                <w:szCs w:val="24"/>
              </w:rPr>
              <w:t xml:space="preserve">  </w:t>
            </w:r>
            <w:r w:rsidR="00EC1BA6">
              <w:rPr>
                <w:rFonts w:eastAsiaTheme="minorEastAsia" w:cstheme="minorHAnsi"/>
                <w:bCs/>
                <w:sz w:val="24"/>
                <w:szCs w:val="24"/>
              </w:rPr>
              <w:t>Rule of Modus Pones, Rule of Modus Tollens</w:t>
            </w:r>
          </w:p>
          <w:p w14:paraId="11B31641" w14:textId="0C87A334" w:rsidR="00D13297" w:rsidRPr="00B9760D" w:rsidRDefault="00D13297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B9760D" w:rsidRPr="00B9760D" w14:paraId="66EB3193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FEA66" w14:textId="2959A005" w:rsidR="000C4047" w:rsidRPr="00B9760D" w:rsidRDefault="000C4047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4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0E78" w14:textId="1B481F2D" w:rsidR="000C4047" w:rsidRPr="00A464F1" w:rsidRDefault="00A464F1" w:rsidP="000B2B77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A464F1">
              <w:rPr>
                <w:rFonts w:cstheme="minorHAnsi"/>
                <w:bCs/>
                <w:sz w:val="24"/>
                <w:szCs w:val="24"/>
              </w:rPr>
              <w:t>a)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A464F1">
              <w:rPr>
                <w:rFonts w:cstheme="minorHAnsi"/>
                <w:bCs/>
                <w:sz w:val="24"/>
                <w:szCs w:val="24"/>
              </w:rPr>
              <w:t xml:space="preserve">Test the validity of the following argument: </w:t>
            </w:r>
          </w:p>
          <w:p w14:paraId="59F4BA35" w14:textId="22100015" w:rsidR="00A464F1" w:rsidRPr="000B2B77" w:rsidRDefault="00A464F1" w:rsidP="000B2B77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0B2B77">
              <w:rPr>
                <w:rFonts w:cstheme="minorHAnsi"/>
                <w:bCs/>
                <w:sz w:val="24"/>
                <w:szCs w:val="24"/>
              </w:rPr>
              <w:t xml:space="preserve">      I will become famous or I will not become a musician.</w:t>
            </w:r>
          </w:p>
          <w:p w14:paraId="5950AA34" w14:textId="63D90B8F" w:rsidR="00A464F1" w:rsidRPr="000B2B77" w:rsidRDefault="00A464F1" w:rsidP="000B2B77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0B2B77">
              <w:rPr>
                <w:rFonts w:cstheme="minorHAnsi"/>
                <w:bCs/>
                <w:sz w:val="24"/>
                <w:szCs w:val="24"/>
              </w:rPr>
              <w:t xml:space="preserve">      I will become a musician.</w:t>
            </w:r>
          </w:p>
          <w:p w14:paraId="594F5441" w14:textId="1D0AE531" w:rsidR="00A464F1" w:rsidRPr="000B2B77" w:rsidRDefault="00A464F1" w:rsidP="000B2B77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0B2B77">
              <w:rPr>
                <w:rFonts w:cstheme="minorHAnsi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EAD93E7" wp14:editId="1E97B268">
                      <wp:simplePos x="0" y="0"/>
                      <wp:positionH relativeFrom="column">
                        <wp:posOffset>200116</wp:posOffset>
                      </wp:positionH>
                      <wp:positionV relativeFrom="paragraph">
                        <wp:posOffset>64951</wp:posOffset>
                      </wp:positionV>
                      <wp:extent cx="1578428" cy="0"/>
                      <wp:effectExtent l="0" t="0" r="0" b="0"/>
                      <wp:wrapNone/>
                      <wp:docPr id="126644874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57842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4C2C45A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.75pt,5.1pt" to="140.0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" strokecolor="black [3040]"/>
                  </w:pict>
                </mc:Fallback>
              </mc:AlternateContent>
            </w:r>
          </w:p>
          <w:p w14:paraId="68ADF724" w14:textId="2A7101CE" w:rsidR="00A464F1" w:rsidRPr="000B2B77" w:rsidRDefault="00A464F1" w:rsidP="000B2B77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0B2B77">
              <w:rPr>
                <w:rFonts w:cstheme="minorHAnsi"/>
                <w:bCs/>
                <w:sz w:val="24"/>
                <w:szCs w:val="24"/>
              </w:rPr>
              <w:t xml:space="preserve">     </w:t>
            </w:r>
            <m:oMath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</w:rPr>
                <m:t>∴</m:t>
              </m:r>
            </m:oMath>
            <w:r w:rsidRPr="000B2B77">
              <w:rPr>
                <w:rFonts w:cstheme="minorHAnsi"/>
                <w:bCs/>
                <w:sz w:val="24"/>
                <w:szCs w:val="24"/>
              </w:rPr>
              <w:t xml:space="preserve"> I will become famous</w:t>
            </w:r>
          </w:p>
          <w:p w14:paraId="032EAA98" w14:textId="77777777" w:rsidR="002D28E9" w:rsidRPr="00B9760D" w:rsidRDefault="002D28E9" w:rsidP="003F04A0">
            <w:pPr>
              <w:pStyle w:val="ListParagraph"/>
              <w:ind w:left="0"/>
              <w:rPr>
                <w:rFonts w:ascii="Cambria Math" w:eastAsiaTheme="minorEastAsia" w:hAnsi="Cambria Math" w:cstheme="minorHAnsi"/>
                <w:bCs/>
                <w:i/>
                <w:sz w:val="24"/>
                <w:szCs w:val="24"/>
              </w:rPr>
            </w:pPr>
          </w:p>
          <w:p w14:paraId="102200B1" w14:textId="1669ED6C" w:rsidR="00A763CF" w:rsidRDefault="002D28E9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ascii="Cambria Math" w:eastAsiaTheme="minorEastAsia" w:hAnsi="Cambria Math" w:cstheme="minorHAnsi"/>
                <w:bCs/>
                <w:iCs/>
                <w:sz w:val="24"/>
                <w:szCs w:val="24"/>
              </w:rPr>
              <w:t xml:space="preserve">b) </w:t>
            </w:r>
            <w:r w:rsidR="00F80076" w:rsidRPr="00B9760D"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="00A464F1">
              <w:rPr>
                <w:rFonts w:cstheme="minorHAnsi"/>
                <w:bCs/>
                <w:sz w:val="24"/>
                <w:szCs w:val="24"/>
              </w:rPr>
              <w:t>Test whether the following is a valid argument:</w:t>
            </w:r>
          </w:p>
          <w:p w14:paraId="606C2F7E" w14:textId="647D5405" w:rsidR="00A464F1" w:rsidRDefault="00A464F1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If I study, then I do not fail in the examination.</w:t>
            </w:r>
          </w:p>
          <w:p w14:paraId="4FA2AF1D" w14:textId="0FAE480D" w:rsidR="00A464F1" w:rsidRDefault="00A464F1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If I do not fail in the examination, my father gifts a two-wheeler to me.</w:t>
            </w:r>
          </w:p>
          <w:p w14:paraId="03CD0A98" w14:textId="2326AD59" w:rsidR="00A464F1" w:rsidRDefault="00A464F1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DD4FD8F" wp14:editId="0A0F1981">
                      <wp:simplePos x="0" y="0"/>
                      <wp:positionH relativeFrom="column">
                        <wp:posOffset>31386</wp:posOffset>
                      </wp:positionH>
                      <wp:positionV relativeFrom="paragraph">
                        <wp:posOffset>50619</wp:posOffset>
                      </wp:positionV>
                      <wp:extent cx="4120243" cy="0"/>
                      <wp:effectExtent l="0" t="0" r="0" b="0"/>
                      <wp:wrapNone/>
                      <wp:docPr id="1737554175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120243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7C76E81" id="Straight Connector 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45pt,4pt" to="326.9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" strokecolor="black [3040]"/>
                  </w:pict>
                </mc:Fallback>
              </mc:AlternateContent>
            </w:r>
          </w:p>
          <w:p w14:paraId="623002E0" w14:textId="774197FF" w:rsidR="00A464F1" w:rsidRPr="00B9760D" w:rsidRDefault="00471A64" w:rsidP="00A464F1">
            <w:pPr>
              <w:pStyle w:val="ListParagraph"/>
              <w:ind w:left="0"/>
              <w:rPr>
                <w:rFonts w:cstheme="minorHAnsi"/>
                <w:bCs/>
                <w:iCs/>
                <w:sz w:val="24"/>
                <w:szCs w:val="24"/>
              </w:rPr>
            </w:pPr>
            <m:oMath>
              <m:r>
                <w:rPr>
                  <w:rFonts w:ascii="Cambria Math" w:hAnsi="Cambria Math"/>
                </w:rPr>
                <m:t>∴</m:t>
              </m:r>
            </m:oMath>
            <w:r w:rsidR="00A464F1">
              <w:rPr>
                <w:rFonts w:cstheme="minorHAnsi"/>
                <w:bCs/>
                <w:iCs/>
                <w:sz w:val="24"/>
                <w:szCs w:val="24"/>
              </w:rPr>
              <w:t>If I study then my father gifts a two-wheeler to me.</w:t>
            </w:r>
          </w:p>
        </w:tc>
      </w:tr>
      <w:tr w:rsidR="00B9760D" w:rsidRPr="00B9760D" w14:paraId="322FBB73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3A51A" w14:textId="1171C459" w:rsidR="00E624ED" w:rsidRPr="00B9760D" w:rsidRDefault="00E624ED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5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91B65" w14:textId="170DB4AD" w:rsidR="00E624ED" w:rsidRPr="00AE55DA" w:rsidRDefault="00AE55DA" w:rsidP="00AE55DA">
            <w:pPr>
              <w:rPr>
                <w:rFonts w:cstheme="minorHAnsi"/>
                <w:bCs/>
                <w:sz w:val="24"/>
                <w:szCs w:val="24"/>
              </w:rPr>
            </w:pPr>
            <w:r w:rsidRPr="00AE55DA">
              <w:rPr>
                <w:rFonts w:eastAsiaTheme="minorHAnsi" w:cstheme="minorHAnsi"/>
                <w:bCs/>
                <w:sz w:val="24"/>
                <w:szCs w:val="24"/>
                <w:lang w:val="en-IN"/>
              </w:rPr>
              <w:t>a)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AE55DA">
              <w:rPr>
                <w:rFonts w:cstheme="minorHAnsi"/>
                <w:bCs/>
                <w:sz w:val="24"/>
                <w:szCs w:val="24"/>
              </w:rPr>
              <w:t>Test the validity of the following arguments:</w:t>
            </w:r>
          </w:p>
          <w:p w14:paraId="14D9F69B" w14:textId="333E9D74" w:rsidR="00AE55DA" w:rsidRDefault="00AE55DA" w:rsidP="00AE55DA">
            <w:r>
              <w:t xml:space="preserve">     If I study, I will not fail in the examination.</w:t>
            </w:r>
          </w:p>
          <w:p w14:paraId="07DA6733" w14:textId="3EF79001" w:rsidR="00AE55DA" w:rsidRDefault="00AE55DA" w:rsidP="00AE55DA">
            <w:r>
              <w:t xml:space="preserve">     If I do not watch TV in the evenings, I will study.</w:t>
            </w:r>
          </w:p>
          <w:p w14:paraId="7F5BB0A4" w14:textId="685EF642" w:rsidR="00AE55DA" w:rsidRDefault="000B2B77" w:rsidP="00AE55DA">
            <w:r>
              <w:t xml:space="preserve">     </w:t>
            </w:r>
            <w:r w:rsidR="00AE55DA">
              <w:t>I failed in the examination.</w:t>
            </w:r>
          </w:p>
          <w:p w14:paraId="2DF92E2F" w14:textId="3EFB3685" w:rsidR="00AE55DA" w:rsidRDefault="00AE55DA" w:rsidP="00AE55DA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66770F2" wp14:editId="4AD08AA3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73751</wp:posOffset>
                      </wp:positionV>
                      <wp:extent cx="2677886" cy="5443"/>
                      <wp:effectExtent l="0" t="0" r="27305" b="33020"/>
                      <wp:wrapNone/>
                      <wp:docPr id="1710416047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77886" cy="544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BD74A6E" id="Straight Connector 3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8pt" to="210.75pt,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" strokecolor="black [3040]"/>
                  </w:pict>
                </mc:Fallback>
              </mc:AlternateContent>
            </w:r>
          </w:p>
          <w:p w14:paraId="45B4C200" w14:textId="47789038" w:rsidR="00AE55DA" w:rsidRPr="00B9760D" w:rsidRDefault="00471A64" w:rsidP="00AE55DA">
            <m:oMath>
              <m:r>
                <w:rPr>
                  <w:rFonts w:ascii="Cambria Math" w:hAnsi="Cambria Math"/>
                </w:rPr>
                <m:t>∴</m:t>
              </m:r>
            </m:oMath>
            <w:r w:rsidR="00AE55DA">
              <w:t>I must have watched TV in the evenings.</w:t>
            </w:r>
          </w:p>
          <w:p w14:paraId="40B21E9F" w14:textId="77777777" w:rsidR="00D273F5" w:rsidRPr="00B9760D" w:rsidRDefault="00D273F5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</w:p>
          <w:p w14:paraId="45FB4ABF" w14:textId="7A165193" w:rsidR="00D273F5" w:rsidRDefault="00AE55DA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 w:rsidRPr="00B9760D">
              <w:rPr>
                <w:rFonts w:eastAsiaTheme="minorEastAsia" w:cstheme="minorHAnsi"/>
                <w:sz w:val="24"/>
                <w:szCs w:val="24"/>
              </w:rPr>
              <w:t>b)</w:t>
            </w:r>
            <w:r>
              <w:rPr>
                <w:rFonts w:eastAsiaTheme="minorEastAsia" w:cstheme="minorHAnsi"/>
                <w:sz w:val="24"/>
                <w:szCs w:val="24"/>
              </w:rPr>
              <w:t xml:space="preserve"> Consider the following argument:</w:t>
            </w:r>
          </w:p>
          <w:p w14:paraId="4D18B2B5" w14:textId="69B4796C" w:rsidR="00AE55DA" w:rsidRDefault="00AE55DA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I will get grade A in this course or I will or I will not graduate.</w:t>
            </w:r>
          </w:p>
          <w:p w14:paraId="4830629B" w14:textId="7758DA9C" w:rsidR="00AE55DA" w:rsidRDefault="00AE55DA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If I do not graduate, I will join the army.</w:t>
            </w:r>
          </w:p>
          <w:p w14:paraId="4FA580C7" w14:textId="6C8A32AB" w:rsidR="00AE55DA" w:rsidRDefault="00AE55DA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I got grade A.</w:t>
            </w:r>
          </w:p>
          <w:p w14:paraId="3DD18BFE" w14:textId="45CFC547" w:rsidR="00AE55DA" w:rsidRDefault="00AE55DA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4ED000B2" wp14:editId="476B2A64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84546</wp:posOffset>
                      </wp:positionV>
                      <wp:extent cx="2677886" cy="5443"/>
                      <wp:effectExtent l="0" t="0" r="27305" b="33020"/>
                      <wp:wrapNone/>
                      <wp:docPr id="1426552698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77886" cy="544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4DC928C" id="Straight Connector 3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6.65pt" to="210.7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" strokecolor="black [3040]"/>
                  </w:pict>
                </mc:Fallback>
              </mc:AlternateContent>
            </w:r>
          </w:p>
          <w:p w14:paraId="7A665240" w14:textId="351A27E0" w:rsidR="00AE55DA" w:rsidRDefault="00471A64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m:oMath>
              <m:r>
                <w:rPr>
                  <w:rFonts w:ascii="Cambria Math" w:hAnsi="Cambria Math"/>
                </w:rPr>
                <m:t>∴</m:t>
              </m:r>
            </m:oMath>
            <w:r w:rsidR="00AE55DA">
              <w:rPr>
                <w:rFonts w:eastAsiaTheme="minorEastAsia" w:cstheme="minorHAnsi"/>
                <w:sz w:val="24"/>
                <w:szCs w:val="24"/>
              </w:rPr>
              <w:t>I will not join the army.</w:t>
            </w:r>
          </w:p>
          <w:p w14:paraId="1D1FBB09" w14:textId="70FA6A33" w:rsidR="00AE55DA" w:rsidRPr="00B9760D" w:rsidRDefault="00AE55DA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>Is this a valid argument?</w:t>
            </w:r>
          </w:p>
          <w:p w14:paraId="42B19862" w14:textId="441A74B0" w:rsidR="00D273F5" w:rsidRPr="00B9760D" w:rsidRDefault="00D273F5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B9760D" w:rsidRPr="00B9760D" w14:paraId="5B2152CB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6D51" w14:textId="3EE03038" w:rsidR="005936CD" w:rsidRPr="00B9760D" w:rsidRDefault="005936CD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6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27ECB6" w14:textId="727EBBB9" w:rsidR="005936CD" w:rsidRPr="006367A8" w:rsidRDefault="006367A8" w:rsidP="006367A8">
            <w:pPr>
              <w:rPr>
                <w:rFonts w:cstheme="minorHAnsi"/>
                <w:bCs/>
                <w:sz w:val="24"/>
                <w:szCs w:val="24"/>
              </w:rPr>
            </w:pPr>
            <w:r w:rsidRPr="006367A8">
              <w:rPr>
                <w:rFonts w:eastAsiaTheme="minorHAnsi" w:cstheme="minorHAnsi"/>
                <w:bCs/>
                <w:sz w:val="24"/>
                <w:szCs w:val="24"/>
                <w:lang w:val="en-IN"/>
              </w:rPr>
              <w:t>a)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6367A8">
              <w:rPr>
                <w:rFonts w:cstheme="minorHAnsi"/>
                <w:bCs/>
                <w:sz w:val="24"/>
                <w:szCs w:val="24"/>
              </w:rPr>
              <w:t>Test the validity of the following arguments:</w:t>
            </w:r>
          </w:p>
          <w:p w14:paraId="2C5A163E" w14:textId="59B0D9E5" w:rsidR="006367A8" w:rsidRDefault="006367A8" w:rsidP="006367A8">
            <w:r>
              <w:t xml:space="preserve">(i)  </w:t>
            </w:r>
            <m:oMath>
              <m:r>
                <w:rPr>
                  <w:rFonts w:ascii="Cambria Math" w:hAnsi="Cambria Math"/>
                </w:rPr>
                <m:t>p</m:t>
              </m:r>
            </m:oMath>
          </w:p>
          <w:p w14:paraId="39F32CB3" w14:textId="71EB7238" w:rsidR="006367A8" w:rsidRDefault="006367A8" w:rsidP="006367A8">
            <w:r>
              <w:t xml:space="preserve">      </w:t>
            </w:r>
            <m:oMath>
              <m:r>
                <w:rPr>
                  <w:rFonts w:ascii="Cambria Math" w:hAnsi="Cambria Math"/>
                </w:rPr>
                <m:t>p→¬q</m:t>
              </m:r>
            </m:oMath>
          </w:p>
          <w:p w14:paraId="3674DD0A" w14:textId="6DE9D0ED" w:rsidR="006367A8" w:rsidRPr="006367A8" w:rsidRDefault="0023004F" w:rsidP="006367A8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 xml:space="preserve">     ¬q→¬r</m:t>
                </m:r>
              </m:oMath>
            </m:oMathPara>
          </w:p>
          <w:p w14:paraId="43F0A409" w14:textId="684BE948" w:rsidR="006367A8" w:rsidRPr="006367A8" w:rsidRDefault="006367A8" w:rsidP="006367A8"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43415729" wp14:editId="551B78C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66312</wp:posOffset>
                      </wp:positionV>
                      <wp:extent cx="538843" cy="5443"/>
                      <wp:effectExtent l="0" t="0" r="33020" b="33020"/>
                      <wp:wrapNone/>
                      <wp:docPr id="2056367486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8843" cy="544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4D35295" id="Straight Connector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42.35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" strokecolor="black [3040]"/>
                  </w:pict>
                </mc:Fallback>
              </mc:AlternateContent>
            </w:r>
          </w:p>
          <w:p w14:paraId="29A2F388" w14:textId="365B578F" w:rsidR="006367A8" w:rsidRPr="006367A8" w:rsidRDefault="006367A8" w:rsidP="006367A8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∴¬r</m:t>
                </m:r>
              </m:oMath>
            </m:oMathPara>
          </w:p>
          <w:p w14:paraId="5150CC61" w14:textId="3BC1F6A7" w:rsidR="006367A8" w:rsidRPr="00B9760D" w:rsidRDefault="006367A8" w:rsidP="006367A8">
            <w:r>
              <w:t xml:space="preserve">      </w:t>
            </w:r>
          </w:p>
          <w:p w14:paraId="34A1C1BF" w14:textId="6B8FF399" w:rsidR="005936CD" w:rsidRDefault="006367A8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(ii)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p→r</m:t>
              </m:r>
            </m:oMath>
          </w:p>
          <w:p w14:paraId="01BEC39D" w14:textId="2F6E7EF6" w:rsidR="006367A8" w:rsidRDefault="006367A8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>
              <w:rPr>
                <w:rFonts w:eastAsiaTheme="minorEastAsia" w:cstheme="minorHAnsi"/>
                <w:bCs/>
                <w:sz w:val="24"/>
                <w:szCs w:val="24"/>
              </w:rPr>
              <w:t xml:space="preserve">      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</w:rPr>
                <m:t>q→r</m:t>
              </m:r>
            </m:oMath>
          </w:p>
          <w:p w14:paraId="2C12DBE0" w14:textId="4800EB78" w:rsidR="006367A8" w:rsidRDefault="006367A8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22F93D78" wp14:editId="02013C0F">
                      <wp:simplePos x="0" y="0"/>
                      <wp:positionH relativeFrom="column">
                        <wp:posOffset>113030</wp:posOffset>
                      </wp:positionH>
                      <wp:positionV relativeFrom="paragraph">
                        <wp:posOffset>57059</wp:posOffset>
                      </wp:positionV>
                      <wp:extent cx="538843" cy="5443"/>
                      <wp:effectExtent l="0" t="0" r="33020" b="33020"/>
                      <wp:wrapNone/>
                      <wp:docPr id="171499922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8843" cy="544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5FE2F2" id="Straight Connector 4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.9pt,4.5pt" to="51.35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" strokecolor="black [3040]"/>
                  </w:pict>
                </mc:Fallback>
              </mc:AlternateContent>
            </w:r>
          </w:p>
          <w:p w14:paraId="78947100" w14:textId="1F988688" w:rsidR="006367A8" w:rsidRPr="000B2B77" w:rsidRDefault="006367A8" w:rsidP="003F04A0">
            <w:pPr>
              <w:pStyle w:val="ListParagraph"/>
              <w:ind w:left="0"/>
              <w:rPr>
                <w:rFonts w:eastAsiaTheme="minorEastAsia" w:cstheme="minorHAns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∴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∨q</m:t>
                    </m:r>
                  </m:e>
                </m:d>
                <m:r>
                  <w:rPr>
                    <w:rFonts w:ascii="Cambria Math" w:hAnsi="Cambria Math"/>
                  </w:rPr>
                  <m:t>→r</m:t>
                </m:r>
              </m:oMath>
            </m:oMathPara>
          </w:p>
          <w:p w14:paraId="6B144DCF" w14:textId="77777777" w:rsidR="000B2B77" w:rsidRPr="006367A8" w:rsidRDefault="000B2B77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2DB395E1" w14:textId="0D80CB85" w:rsidR="00A464F1" w:rsidRDefault="005936CD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</w:rPr>
              <w:t xml:space="preserve">b) </w:t>
            </w:r>
            <w:r w:rsidR="0070061F">
              <w:rPr>
                <w:rFonts w:cstheme="minorHAnsi"/>
                <w:bCs/>
                <w:sz w:val="24"/>
                <w:szCs w:val="24"/>
              </w:rPr>
              <w:t>Test whether the following arguments are valid:</w:t>
            </w:r>
          </w:p>
          <w:p w14:paraId="73D8C10C" w14:textId="1F13BBB2" w:rsidR="0070061F" w:rsidRDefault="0070061F" w:rsidP="00A464F1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 xml:space="preserve">(i)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p→q</m:t>
              </m:r>
            </m:oMath>
          </w:p>
          <w:p w14:paraId="42120660" w14:textId="3457B0D0" w:rsidR="005936CD" w:rsidRPr="0070061F" w:rsidRDefault="000B2B77" w:rsidP="003F04A0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>
              <w:rPr>
                <w:rFonts w:eastAsiaTheme="minorEastAsia" w:cstheme="minorHAnsi"/>
                <w:sz w:val="24"/>
                <w:szCs w:val="24"/>
              </w:rPr>
              <w:t xml:space="preserve">  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r→s</m:t>
              </m:r>
            </m:oMath>
          </w:p>
          <w:p w14:paraId="7DA80675" w14:textId="29634DB6" w:rsidR="0070061F" w:rsidRPr="00AC7D46" w:rsidRDefault="000B2B77" w:rsidP="003F04A0">
            <w:pPr>
              <w:pStyle w:val="ListParagraph"/>
              <w:ind w:left="0"/>
              <w:rPr>
                <w:rFonts w:eastAsiaTheme="minorEastAsia" w:cstheme="minorHAnsi"/>
              </w:rPr>
            </w:pPr>
            <w:r>
              <w:rPr>
                <w:rFonts w:eastAsiaTheme="minorEastAsia" w:cstheme="minorHAnsi"/>
              </w:rPr>
              <w:t xml:space="preserve">     </w:t>
            </w:r>
            <m:oMath>
              <m:r>
                <w:rPr>
                  <w:rFonts w:ascii="Cambria Math" w:hAnsi="Cambria Math"/>
                </w:rPr>
                <m:t>p∨r</m:t>
              </m:r>
            </m:oMath>
          </w:p>
          <w:p w14:paraId="4DB5A71D" w14:textId="6EF7C8AC" w:rsidR="00AC7D46" w:rsidRPr="0070061F" w:rsidRDefault="00AC7D46" w:rsidP="003F04A0">
            <w:pPr>
              <w:pStyle w:val="ListParagraph"/>
              <w:ind w:left="0"/>
              <w:rPr>
                <w:rFonts w:eastAsiaTheme="minorEastAsia" w:cstheme="minorHAnsi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478DD9BA" wp14:editId="7C7ED1C3">
                      <wp:simplePos x="0" y="0"/>
                      <wp:positionH relativeFrom="column">
                        <wp:posOffset>86088</wp:posOffset>
                      </wp:positionH>
                      <wp:positionV relativeFrom="paragraph">
                        <wp:posOffset>116205</wp:posOffset>
                      </wp:positionV>
                      <wp:extent cx="538843" cy="5443"/>
                      <wp:effectExtent l="0" t="0" r="33020" b="33020"/>
                      <wp:wrapNone/>
                      <wp:docPr id="939618955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8843" cy="544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D36F2B9" id="Straight Connector 4" o:spid="_x0000_s1026" style="position:absolute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8pt,9.15pt" to="49.25pt,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" strokecolor="black [3040]"/>
                  </w:pict>
                </mc:Fallback>
              </mc:AlternateContent>
            </w:r>
            <w:r w:rsidR="000B2B77">
              <w:rPr>
                <w:rFonts w:eastAsiaTheme="minorEastAsia" w:cstheme="minorHAnsi"/>
              </w:rPr>
              <w:t xml:space="preserve">   </w:t>
            </w:r>
          </w:p>
          <w:p w14:paraId="25A2AEFB" w14:textId="714273BF" w:rsidR="0070061F" w:rsidRDefault="000B2B77" w:rsidP="003F04A0">
            <w:pPr>
              <w:pStyle w:val="ListParagraph"/>
              <w:ind w:left="0"/>
              <w:rPr>
                <w:noProof/>
              </w:rPr>
            </w:pPr>
            <w:r>
              <w:rPr>
                <w:rFonts w:eastAsiaTheme="minorEastAsia" w:cstheme="minorHAnsi"/>
              </w:rPr>
              <w:t xml:space="preserve">   </w:t>
            </w:r>
            <m:oMath>
              <m:r>
                <w:rPr>
                  <w:rFonts w:ascii="Cambria Math" w:hAnsi="Cambria Math"/>
                </w:rPr>
                <m:t>∴ q∨s</m:t>
              </m:r>
            </m:oMath>
            <w:r w:rsidR="0070061F">
              <w:rPr>
                <w:noProof/>
              </w:rPr>
              <w:t xml:space="preserve"> </w:t>
            </w:r>
          </w:p>
          <w:p w14:paraId="6C0CED59" w14:textId="77777777" w:rsidR="000B2B77" w:rsidRDefault="000B2B77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  <w:p w14:paraId="0483D276" w14:textId="1D5F4CAB" w:rsidR="0070061F" w:rsidRDefault="00AC7D46" w:rsidP="003F04A0">
            <w:pPr>
              <w:pStyle w:val="ListParagraph"/>
              <w:ind w:left="0"/>
              <w:rPr>
                <w:rFonts w:ascii="Cambria Math" w:eastAsiaTheme="minorEastAsia" w:hAnsi="Cambria Math" w:cstheme="minorHAnsi"/>
                <w:bCs/>
                <w:i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(ii)</w:t>
            </w:r>
            <w:r>
              <w:rPr>
                <w:rFonts w:ascii="Cambria Math" w:hAnsi="Cambria Math" w:cstheme="minorHAnsi"/>
                <w:bCs/>
                <w:i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p→q</m:t>
              </m:r>
            </m:oMath>
          </w:p>
          <w:p w14:paraId="7795C779" w14:textId="46FA5622" w:rsidR="00AC7D46" w:rsidRPr="0070061F" w:rsidRDefault="00AC7D46" w:rsidP="00AC7D46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</w:rPr>
            </w:pPr>
            <w:r>
              <w:rPr>
                <w:rFonts w:ascii="Cambria Math" w:eastAsiaTheme="minorEastAsia" w:hAnsi="Cambria Math" w:cstheme="minorHAnsi"/>
                <w:bCs/>
                <w:i/>
                <w:sz w:val="24"/>
                <w:szCs w:val="24"/>
              </w:rPr>
              <w:t xml:space="preserve">    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</w:rPr>
                <m:t>r→s</m:t>
              </m:r>
            </m:oMath>
          </w:p>
          <w:p w14:paraId="3E5C7C9A" w14:textId="3AECD866" w:rsidR="00AC7D46" w:rsidRPr="00AC7D46" w:rsidRDefault="00AC7D46" w:rsidP="00AC7D46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¬q∨¬s</m:t>
                </m:r>
              </m:oMath>
            </m:oMathPara>
          </w:p>
          <w:p w14:paraId="66CA6CEA" w14:textId="0BD0DD21" w:rsidR="00AC7D46" w:rsidRPr="006367A8" w:rsidRDefault="00AC7D46" w:rsidP="00AC7D46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766E7E30" wp14:editId="6673A8F6">
                      <wp:simplePos x="0" y="0"/>
                      <wp:positionH relativeFrom="column">
                        <wp:posOffset>15059</wp:posOffset>
                      </wp:positionH>
                      <wp:positionV relativeFrom="paragraph">
                        <wp:posOffset>118200</wp:posOffset>
                      </wp:positionV>
                      <wp:extent cx="538843" cy="5443"/>
                      <wp:effectExtent l="0" t="0" r="33020" b="33020"/>
                      <wp:wrapNone/>
                      <wp:docPr id="536310227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38843" cy="544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06ED8B2" id="Straight Connector 4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2pt,9.3pt" to="43.6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" strokecolor="black [3040]"/>
                  </w:pict>
                </mc:Fallback>
              </mc:AlternateContent>
            </w:r>
          </w:p>
          <w:p w14:paraId="3EF78E04" w14:textId="5AFED234" w:rsidR="00AC7D46" w:rsidRPr="006367A8" w:rsidRDefault="00AC7D46" w:rsidP="00AC7D46"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∴¬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∧r</m:t>
                    </m:r>
                  </m:e>
                </m:d>
              </m:oMath>
            </m:oMathPara>
          </w:p>
          <w:p w14:paraId="3FCA9E22" w14:textId="57B9BE92" w:rsidR="00AC7D46" w:rsidRPr="0070061F" w:rsidRDefault="00AC7D46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</w:rPr>
            </w:pPr>
          </w:p>
        </w:tc>
      </w:tr>
      <w:tr w:rsidR="00B9760D" w:rsidRPr="00B9760D" w14:paraId="44EB371E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ED614" w14:textId="4FC1177D" w:rsidR="009A5044" w:rsidRPr="00B9760D" w:rsidRDefault="009A5044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lastRenderedPageBreak/>
              <w:t>17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44CBE" w14:textId="1D702155" w:rsidR="006F3A70" w:rsidRPr="00B9760D" w:rsidRDefault="00455AD4" w:rsidP="003F04A0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bCs/>
                <w:sz w:val="24"/>
                <w:szCs w:val="24"/>
                <w:lang w:val="en-US"/>
              </w:rPr>
              <w:t xml:space="preserve">a) </w:t>
            </w:r>
            <w:r w:rsidR="00AE55DA" w:rsidRPr="00B9760D">
              <w:rPr>
                <w:rFonts w:cstheme="minorHAnsi"/>
                <w:bCs/>
                <w:sz w:val="24"/>
                <w:szCs w:val="24"/>
              </w:rPr>
              <w:t xml:space="preserve"> Define Universal Quantifier, Existential Quantifier, Universe of discourse</w:t>
            </w:r>
          </w:p>
          <w:p w14:paraId="13C0BF47" w14:textId="77777777" w:rsidR="00402347" w:rsidRDefault="006F3A70" w:rsidP="00A464F1">
            <w:pPr>
              <w:pStyle w:val="ListParagraph"/>
              <w:ind w:left="0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 xml:space="preserve">b) </w:t>
            </w:r>
            <w:r w:rsidR="009C520D">
              <w:rPr>
                <w:rFonts w:cstheme="minorHAnsi"/>
                <w:sz w:val="24"/>
                <w:szCs w:val="24"/>
              </w:rPr>
              <w:t>Suppose the universe consists of all integers. Consider the following open statements:</w:t>
            </w:r>
          </w:p>
          <w:p w14:paraId="6DA0B62F" w14:textId="77777777" w:rsidR="009C520D" w:rsidRDefault="009C520D" w:rsidP="00A464F1">
            <w:pPr>
              <w:pStyle w:val="ListParagraph"/>
              <w:ind w:left="0"/>
              <w:rPr>
                <w:rFonts w:eastAsiaTheme="minorEastAsia" w:cstheme="minorHAnsi"/>
                <w:bCs/>
                <w:sz w:val="24"/>
                <w:szCs w:val="24"/>
                <w:lang w:val="en-US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:x≤3, q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 xml:space="preserve">:x+1 </m:t>
              </m:r>
              <m:r>
                <m:rPr>
                  <m:sty m:val="p"/>
                </m:rP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is odd</m:t>
              </m:r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, r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:x&gt;0</m:t>
              </m:r>
            </m:oMath>
            <w:r>
              <w:rPr>
                <w:rFonts w:eastAsiaTheme="minorEastAsia" w:cstheme="minorHAnsi"/>
                <w:bCs/>
                <w:sz w:val="24"/>
                <w:szCs w:val="24"/>
                <w:lang w:val="en-US"/>
              </w:rPr>
              <w:t>.  Write the truth values of the following:</w:t>
            </w:r>
          </w:p>
          <w:p w14:paraId="7507BD04" w14:textId="11A069E1" w:rsidR="009C520D" w:rsidRPr="009C520D" w:rsidRDefault="009C520D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eastAsiaTheme="minorEastAsia" w:cstheme="minorHAnsi"/>
                <w:bCs/>
                <w:sz w:val="24"/>
                <w:szCs w:val="24"/>
                <w:lang w:val="en-US"/>
              </w:rPr>
              <w:t>(i)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1</m:t>
                  </m: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↔¬q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2</m:t>
                  </m: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 xml:space="preserve">    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Cs/>
                      <w:iCs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ii</m:t>
                  </m: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p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4</m:t>
                  </m:r>
                </m:e>
              </m:d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∨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q</m:t>
                  </m:r>
                  <m:d>
                    <m:dPr>
                      <m:ctrlPr>
                        <w:rPr>
                          <w:rFonts w:ascii="Cambria Math" w:eastAsiaTheme="minorEastAsia" w:hAnsi="Cambria Math" w:cstheme="minorHAnsi"/>
                          <w:bCs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theme="minorHAnsi"/>
                          <w:sz w:val="24"/>
                          <w:szCs w:val="24"/>
                          <w:lang w:val="en-US"/>
                        </w:rPr>
                        <m:t>1</m:t>
                      </m:r>
                    </m:e>
                  </m:d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∧r(2)</m:t>
                  </m:r>
                </m:e>
              </m:d>
            </m:oMath>
            <w:r>
              <w:rPr>
                <w:rFonts w:eastAsiaTheme="minorEastAsia" w:cstheme="minorHAnsi"/>
                <w:bCs/>
                <w:sz w:val="24"/>
                <w:szCs w:val="24"/>
                <w:lang w:val="en-US"/>
              </w:rPr>
              <w:t xml:space="preserve">     (iii)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p(2)∧</m:t>
              </m:r>
              <m:d>
                <m:dPr>
                  <m:ctrlPr>
                    <w:rPr>
                      <w:rFonts w:ascii="Cambria Math" w:eastAsiaTheme="minorEastAsia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 w:cstheme="minorHAnsi"/>
                      <w:sz w:val="24"/>
                      <w:szCs w:val="24"/>
                      <w:lang w:val="en-US"/>
                    </w:rPr>
                    <m:t>q(0)∨¬r(2)</m:t>
                  </m:r>
                </m:e>
              </m:d>
            </m:oMath>
          </w:p>
        </w:tc>
      </w:tr>
      <w:tr w:rsidR="00B9760D" w:rsidRPr="00B9760D" w14:paraId="1EFB8AF4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F23F2" w14:textId="4CFA0158" w:rsidR="00402347" w:rsidRPr="00B9760D" w:rsidRDefault="00402347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8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6B0DD" w14:textId="067097A9" w:rsidR="00402347" w:rsidRPr="006F1C2B" w:rsidRDefault="00402347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  <w:lang w:val="en-US"/>
              </w:rPr>
            </w:pPr>
            <w:r w:rsidRPr="00B9760D">
              <w:rPr>
                <w:rFonts w:cstheme="minorHAnsi"/>
                <w:bCs/>
                <w:sz w:val="24"/>
                <w:szCs w:val="24"/>
                <w:lang w:val="en-US"/>
              </w:rPr>
              <w:t xml:space="preserve">a) </w:t>
            </w:r>
            <w:r w:rsidR="009F6D9A">
              <w:rPr>
                <w:rFonts w:cstheme="minorHAnsi"/>
                <w:bCs/>
                <w:sz w:val="24"/>
                <w:szCs w:val="24"/>
                <w:lang w:val="en-US"/>
              </w:rPr>
              <w:t>Consider the following open statements with the set of all real numbers as the universe.</w:t>
            </w:r>
          </w:p>
          <w:p w14:paraId="0D3847B3" w14:textId="75DE230F" w:rsidR="003A5CD7" w:rsidRDefault="009F6D9A" w:rsidP="003F04A0">
            <w:pPr>
              <w:pStyle w:val="ListParagraph"/>
              <w:ind w:left="0"/>
              <w:rPr>
                <w:rFonts w:ascii="Cambria Math" w:eastAsiaTheme="minorEastAsia" w:hAnsi="Cambria Math" w:cstheme="minorHAnsi"/>
                <w:bCs/>
                <w:iCs/>
                <w:sz w:val="24"/>
                <w:szCs w:val="24"/>
                <w:lang w:val="en-US"/>
              </w:rPr>
            </w:pPr>
            <m:oMath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:x≥0</m:t>
              </m:r>
            </m:oMath>
            <w:r>
              <w:rPr>
                <w:rFonts w:eastAsiaTheme="minorEastAsia" w:cstheme="minorHAnsi"/>
                <w:bCs/>
                <w:sz w:val="24"/>
                <w:szCs w:val="24"/>
                <w:lang w:val="en-US"/>
              </w:rPr>
              <w:t xml:space="preserve"> , </w:t>
            </w:r>
            <w:r>
              <w:rPr>
                <w:rFonts w:ascii="Cambria Math" w:hAnsi="Cambria Math" w:cstheme="minorHAnsi"/>
                <w:bCs/>
                <w:i/>
                <w:sz w:val="24"/>
                <w:szCs w:val="24"/>
                <w:lang w:val="en-US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q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:</m:t>
              </m:r>
              <m:sSup>
                <m:sSup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≥0</m:t>
              </m:r>
            </m:oMath>
            <w:r>
              <w:rPr>
                <w:rFonts w:ascii="Cambria Math" w:eastAsiaTheme="minorEastAsia" w:hAnsi="Cambria Math" w:cstheme="minorHAnsi"/>
                <w:bCs/>
                <w:i/>
                <w:sz w:val="24"/>
                <w:szCs w:val="24"/>
                <w:lang w:val="en-US"/>
              </w:rPr>
              <w:t xml:space="preserve"> ,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 xml:space="preserve"> r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:</m:t>
              </m:r>
              <m:sSup>
                <m:sSup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-3x-4=0</m:t>
              </m:r>
            </m:oMath>
            <w:r>
              <w:rPr>
                <w:rFonts w:ascii="Cambria Math" w:eastAsiaTheme="minorEastAsia" w:hAnsi="Cambria Math" w:cstheme="minorHAnsi"/>
                <w:bCs/>
                <w:i/>
                <w:sz w:val="24"/>
                <w:szCs w:val="24"/>
                <w:lang w:val="en-US"/>
              </w:rPr>
              <w:t xml:space="preserve">, </w:t>
            </w:r>
            <w:r>
              <w:rPr>
                <w:rFonts w:ascii="Cambria Math" w:hAnsi="Cambria Math" w:cstheme="minorHAnsi"/>
                <w:bCs/>
                <w:i/>
                <w:sz w:val="24"/>
                <w:szCs w:val="24"/>
                <w:lang w:val="en-US"/>
              </w:rPr>
              <w:t xml:space="preserve"> </w:t>
            </w:r>
            <m:oMath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s</m:t>
              </m:r>
              <m:d>
                <m:d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</m:d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:</m:t>
              </m:r>
              <m:sSup>
                <m:sSupPr>
                  <m:ctrlPr>
                    <w:rPr>
                      <w:rFonts w:ascii="Cambria Math" w:hAnsi="Cambria Math" w:cstheme="minorHAnsi"/>
                      <w:bCs/>
                      <w:i/>
                      <w:sz w:val="24"/>
                      <w:szCs w:val="24"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 w:cstheme="minorHAnsi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hAnsi="Cambria Math" w:cstheme="minorHAnsi"/>
                  <w:sz w:val="24"/>
                  <w:szCs w:val="24"/>
                  <w:lang w:val="en-US"/>
                </w:rPr>
                <m:t>-3&gt;0</m:t>
              </m:r>
            </m:oMath>
            <w:r w:rsidR="0023004F">
              <w:rPr>
                <w:rFonts w:ascii="Cambria Math" w:eastAsiaTheme="minorEastAsia" w:hAnsi="Cambria Math" w:cstheme="minorHAnsi"/>
                <w:i/>
                <w:sz w:val="24"/>
                <w:szCs w:val="24"/>
                <w:lang w:val="en-US"/>
              </w:rPr>
              <w:t>.</w:t>
            </w:r>
            <w:r>
              <w:rPr>
                <w:rFonts w:ascii="Cambria Math" w:eastAsiaTheme="minorEastAsia" w:hAnsi="Cambria Math" w:cstheme="minorHAnsi"/>
                <w:bCs/>
                <w:i/>
                <w:sz w:val="24"/>
                <w:szCs w:val="24"/>
                <w:lang w:val="en-US"/>
              </w:rPr>
              <w:t xml:space="preserve"> </w:t>
            </w:r>
            <w:r w:rsidRPr="009F6D9A">
              <w:rPr>
                <w:rFonts w:ascii="Cambria Math" w:eastAsiaTheme="minorEastAsia" w:hAnsi="Cambria Math" w:cstheme="minorHAnsi"/>
                <w:bCs/>
                <w:iCs/>
                <w:sz w:val="24"/>
                <w:szCs w:val="24"/>
                <w:lang w:val="en-US"/>
              </w:rPr>
              <w:t>Determine the truth values of the following statements:</w:t>
            </w:r>
          </w:p>
          <w:p w14:paraId="293334CD" w14:textId="44E9AAB8" w:rsidR="009F6D9A" w:rsidRPr="009F6D9A" w:rsidRDefault="009F6D9A" w:rsidP="003F04A0">
            <w:pPr>
              <w:pStyle w:val="ListParagraph"/>
              <w:ind w:left="0"/>
              <w:rPr>
                <w:rFonts w:eastAsiaTheme="minorEastAsia" w:cstheme="minorHAnsi"/>
                <w:iCs/>
                <w:sz w:val="24"/>
                <w:szCs w:val="24"/>
              </w:rPr>
            </w:pPr>
            <w:r>
              <w:rPr>
                <w:rFonts w:ascii="Cambria Math" w:eastAsiaTheme="minorEastAsia" w:hAnsi="Cambria Math" w:cstheme="minorHAnsi"/>
                <w:bCs/>
                <w:iCs/>
                <w:sz w:val="24"/>
                <w:szCs w:val="24"/>
                <w:lang w:val="en-US"/>
              </w:rPr>
              <w:t xml:space="preserve">(i) 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∀x, r(x)∨s(x)</m:t>
              </m:r>
            </m:oMath>
            <w:r>
              <w:rPr>
                <w:rFonts w:ascii="Cambria Math" w:eastAsiaTheme="minorEastAsia" w:hAnsi="Cambria Math" w:cstheme="minorHAnsi"/>
                <w:bCs/>
                <w:sz w:val="24"/>
                <w:szCs w:val="24"/>
                <w:lang w:val="en-US"/>
              </w:rPr>
              <w:t xml:space="preserve">      (ii)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∃x,p(x)∧r(x)</m:t>
              </m:r>
            </m:oMath>
            <w:r>
              <w:rPr>
                <w:rFonts w:ascii="Cambria Math" w:eastAsiaTheme="minorEastAsia" w:hAnsi="Cambria Math" w:cstheme="minorHAnsi"/>
                <w:bCs/>
                <w:sz w:val="24"/>
                <w:szCs w:val="24"/>
                <w:lang w:val="en-US"/>
              </w:rPr>
              <w:t xml:space="preserve">     (iii)</w:t>
            </w:r>
            <m:oMath>
              <m:r>
                <w:rPr>
                  <w:rFonts w:ascii="Cambria Math" w:eastAsiaTheme="minorEastAsia" w:hAnsi="Cambria Math" w:cstheme="minorHAnsi"/>
                  <w:sz w:val="24"/>
                  <w:szCs w:val="24"/>
                  <w:lang w:val="en-US"/>
                </w:rPr>
                <m:t>∀x, r(x)→p(x)</m:t>
              </m:r>
            </m:oMath>
          </w:p>
          <w:p w14:paraId="13D2F487" w14:textId="588F46B3" w:rsidR="003A5CD7" w:rsidRPr="00B9760D" w:rsidRDefault="003A5CD7" w:rsidP="003F04A0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B9760D">
              <w:rPr>
                <w:rFonts w:eastAsiaTheme="minorEastAsia" w:cstheme="minorHAnsi"/>
                <w:sz w:val="24"/>
                <w:szCs w:val="24"/>
              </w:rPr>
              <w:t xml:space="preserve">b) </w:t>
            </w:r>
            <w:r w:rsidR="00471A64">
              <w:rPr>
                <w:rFonts w:eastAsiaTheme="minorEastAsia" w:cstheme="minorHAnsi"/>
                <w:sz w:val="24"/>
                <w:szCs w:val="24"/>
              </w:rPr>
              <w:t>Write down the following proposition in symbolic form and find its negation: “All integers are rational numbers and some rational numbers are not integers”</w:t>
            </w:r>
          </w:p>
        </w:tc>
      </w:tr>
      <w:tr w:rsidR="00B9760D" w:rsidRPr="00B9760D" w14:paraId="4D1FB861" w14:textId="77777777" w:rsidTr="002313AB"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08B1C" w14:textId="4887DC81" w:rsidR="008576F8" w:rsidRPr="00B9760D" w:rsidRDefault="008576F8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t>19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6D8F5" w14:textId="728BB198" w:rsidR="00AA33E9" w:rsidRPr="00B9760D" w:rsidRDefault="008576F8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B9760D">
              <w:rPr>
                <w:rFonts w:cstheme="minorHAnsi"/>
                <w:bCs/>
                <w:sz w:val="24"/>
                <w:szCs w:val="24"/>
                <w:lang w:val="en-US"/>
              </w:rPr>
              <w:t xml:space="preserve">a) </w:t>
            </w:r>
            <w:r w:rsidR="00471A64">
              <w:rPr>
                <w:rFonts w:cstheme="minorHAnsi"/>
                <w:bCs/>
                <w:sz w:val="24"/>
                <w:szCs w:val="24"/>
                <w:lang w:val="en-US"/>
              </w:rPr>
              <w:t>Write down the following proposition in symbolic form and find its negation: “If all triangles are right- angled then no triangle is equiangular”.</w:t>
            </w:r>
          </w:p>
          <w:p w14:paraId="763F21BF" w14:textId="65F3ED6F" w:rsidR="00AA33E9" w:rsidRDefault="008576F8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 w:rsidRPr="00B9760D">
              <w:rPr>
                <w:rFonts w:cstheme="minorHAnsi"/>
                <w:bCs/>
                <w:sz w:val="24"/>
                <w:szCs w:val="24"/>
                <w:lang w:val="en-US"/>
              </w:rPr>
              <w:t xml:space="preserve"> </w:t>
            </w:r>
            <w:r w:rsidR="00956705" w:rsidRPr="00B9760D">
              <w:rPr>
                <w:rFonts w:cstheme="minorHAnsi"/>
                <w:bCs/>
                <w:sz w:val="24"/>
                <w:szCs w:val="24"/>
                <w:lang w:val="en-US"/>
              </w:rPr>
              <w:t xml:space="preserve">b) </w:t>
            </w:r>
            <w:r w:rsidR="00471A64">
              <w:rPr>
                <w:rFonts w:cstheme="minorHAnsi"/>
                <w:bCs/>
                <w:sz w:val="24"/>
                <w:szCs w:val="24"/>
                <w:lang w:val="en-US"/>
              </w:rPr>
              <w:t>Write down the negation of each of the following statements.</w:t>
            </w:r>
          </w:p>
          <w:p w14:paraId="2E963BF3" w14:textId="77777777" w:rsidR="00471A64" w:rsidRDefault="00471A64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sz w:val="24"/>
                <w:szCs w:val="24"/>
                <w:lang w:val="en-US"/>
              </w:rPr>
              <w:t>(i)For all integers n , if n is not divisible by 2, then n is odd</w:t>
            </w:r>
          </w:p>
          <w:p w14:paraId="2735919B" w14:textId="2EDAAB91" w:rsidR="00471A64" w:rsidRPr="00B9760D" w:rsidRDefault="00471A64" w:rsidP="00A464F1">
            <w:pPr>
              <w:pStyle w:val="ListParagraph"/>
              <w:ind w:left="0"/>
              <w:rPr>
                <w:rFonts w:cstheme="minorHAnsi"/>
                <w:bCs/>
                <w:sz w:val="24"/>
                <w:szCs w:val="24"/>
                <w:lang w:val="en-US"/>
              </w:rPr>
            </w:pPr>
            <w:r>
              <w:rPr>
                <w:rFonts w:cstheme="minorHAnsi"/>
                <w:bCs/>
                <w:sz w:val="24"/>
                <w:szCs w:val="24"/>
                <w:lang w:val="en-US"/>
              </w:rPr>
              <w:t>(ii)If k,m,n are integers where k-m and m-n are odd then k-n is even</w:t>
            </w:r>
          </w:p>
        </w:tc>
      </w:tr>
      <w:tr w:rsidR="00B9760D" w:rsidRPr="00B9760D" w14:paraId="208C9524" w14:textId="77777777" w:rsidTr="003F04A0">
        <w:trPr>
          <w:trHeight w:val="4877"/>
        </w:trPr>
        <w:tc>
          <w:tcPr>
            <w:tcW w:w="9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A29B68" w14:textId="763C5824" w:rsidR="00D41D0E" w:rsidRPr="00B9760D" w:rsidRDefault="00070303" w:rsidP="003F04A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lastRenderedPageBreak/>
              <w:t>20</w:t>
            </w:r>
          </w:p>
        </w:tc>
        <w:tc>
          <w:tcPr>
            <w:tcW w:w="9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0BDE0" w14:textId="77777777" w:rsidR="00D41D0E" w:rsidRPr="00B9760D" w:rsidRDefault="00D41D0E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>a)</w:t>
            </w:r>
            <w:r w:rsidRPr="00B9760D">
              <w:rPr>
                <w:rFonts w:cstheme="minorHAnsi"/>
                <w:b/>
                <w:sz w:val="24"/>
                <w:szCs w:val="24"/>
              </w:rPr>
              <w:t xml:space="preserve"> </w:t>
            </w:r>
            <w:r w:rsidRPr="00B9760D">
              <w:rPr>
                <w:rFonts w:cstheme="minorHAnsi"/>
                <w:sz w:val="24"/>
                <w:szCs w:val="24"/>
              </w:rPr>
              <w:t>Apply laws of logic and simplify the following switching networks.</w:t>
            </w:r>
          </w:p>
          <w:p w14:paraId="67F0ECBA" w14:textId="77777777" w:rsidR="00D41D0E" w:rsidRPr="00B9760D" w:rsidRDefault="00D41D0E" w:rsidP="003F04A0">
            <w:pPr>
              <w:jc w:val="both"/>
              <w:rPr>
                <w:rFonts w:cstheme="minorHAnsi"/>
                <w:sz w:val="24"/>
                <w:szCs w:val="24"/>
              </w:rPr>
            </w:pPr>
          </w:p>
          <w:p w14:paraId="20B677CF" w14:textId="77777777" w:rsidR="00D41D0E" w:rsidRPr="00B9760D" w:rsidRDefault="00D41D0E" w:rsidP="003F04A0">
            <w:pPr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noProof/>
                <w:sz w:val="24"/>
                <w:szCs w:val="24"/>
                <w:lang w:bidi="or-IN"/>
              </w:rPr>
              <w:drawing>
                <wp:inline distT="0" distB="0" distL="0" distR="0" wp14:anchorId="316D5FA0" wp14:editId="36003BBE">
                  <wp:extent cx="3739243" cy="79052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20954" cy="8077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31F0AAE" w14:textId="77777777" w:rsidR="00D41D0E" w:rsidRPr="00B9760D" w:rsidRDefault="00D41D0E" w:rsidP="003F04A0">
            <w:pPr>
              <w:spacing w:line="360" w:lineRule="auto"/>
              <w:contextualSpacing/>
              <w:jc w:val="both"/>
              <w:rPr>
                <w:rFonts w:cstheme="minorHAnsi"/>
                <w:sz w:val="24"/>
                <w:szCs w:val="24"/>
              </w:rPr>
            </w:pPr>
            <w:r w:rsidRPr="00B9760D">
              <w:rPr>
                <w:rFonts w:cstheme="minorHAnsi"/>
                <w:sz w:val="24"/>
                <w:szCs w:val="24"/>
              </w:rPr>
              <w:t>b) Explain Switching network. Simplify the switching network using laws of logic</w:t>
            </w:r>
          </w:p>
          <w:p w14:paraId="28E97DD1" w14:textId="77777777" w:rsidR="00AD0ABA" w:rsidRPr="00B9760D" w:rsidRDefault="00D41D0E" w:rsidP="003F04A0">
            <w:pPr>
              <w:pStyle w:val="ListParagraph"/>
              <w:ind w:left="0"/>
              <w:rPr>
                <w:rFonts w:eastAsiaTheme="minorEastAsia" w:cstheme="minorHAnsi"/>
                <w:sz w:val="24"/>
                <w:szCs w:val="24"/>
              </w:rPr>
            </w:pPr>
            <w:r w:rsidRPr="00B9760D">
              <w:rPr>
                <w:rFonts w:cstheme="minorHAnsi"/>
                <w:b/>
                <w:sz w:val="24"/>
                <w:szCs w:val="24"/>
              </w:rPr>
              <w:object w:dxaOrig="5880" w:dyaOrig="2880" w14:anchorId="5E7F6C8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44.8pt;height:105pt" o:ole="">
                  <v:imagedata r:id="rId9" o:title=""/>
                </v:shape>
                <o:OLEObject Type="Embed" ProgID="PBrush" ShapeID="_x0000_i1025" DrawAspect="Content" ObjectID="_1754740587" r:id="rId10"/>
              </w:object>
            </w:r>
            <w:r w:rsidRPr="00B9760D">
              <w:rPr>
                <w:rFonts w:eastAsiaTheme="minorEastAsia" w:cstheme="minorHAnsi"/>
                <w:sz w:val="24"/>
                <w:szCs w:val="24"/>
              </w:rPr>
              <w:t xml:space="preserve"> </w:t>
            </w:r>
          </w:p>
        </w:tc>
      </w:tr>
    </w:tbl>
    <w:p w14:paraId="3F120598" w14:textId="77777777" w:rsidR="0046300F" w:rsidRPr="00B9760D" w:rsidRDefault="0046300F"/>
    <w:sectPr w:rsidR="0046300F" w:rsidRPr="00B9760D" w:rsidSect="00B2224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6A9AD2" w14:textId="77777777" w:rsidR="0017251E" w:rsidRDefault="0017251E" w:rsidP="0041328D">
      <w:pPr>
        <w:spacing w:after="0" w:line="240" w:lineRule="auto"/>
      </w:pPr>
      <w:r>
        <w:separator/>
      </w:r>
    </w:p>
  </w:endnote>
  <w:endnote w:type="continuationSeparator" w:id="0">
    <w:p w14:paraId="055098A9" w14:textId="77777777" w:rsidR="0017251E" w:rsidRDefault="0017251E" w:rsidP="004132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724959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78E68C" w14:textId="77777777" w:rsidR="0005005C" w:rsidRDefault="00CB76FA">
        <w:pPr>
          <w:pStyle w:val="Footer"/>
          <w:jc w:val="right"/>
        </w:pPr>
        <w:r>
          <w:fldChar w:fldCharType="begin"/>
        </w:r>
        <w:r w:rsidR="0005005C">
          <w:instrText xml:space="preserve"> PAGE   \* MERGEFORMAT </w:instrText>
        </w:r>
        <w:r>
          <w:fldChar w:fldCharType="separate"/>
        </w:r>
        <w:r w:rsidR="009E0B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D315AC1" w14:textId="77777777" w:rsidR="00916E58" w:rsidRDefault="00916E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21CEA" w14:textId="77777777" w:rsidR="0017251E" w:rsidRDefault="0017251E" w:rsidP="0041328D">
      <w:pPr>
        <w:spacing w:after="0" w:line="240" w:lineRule="auto"/>
      </w:pPr>
      <w:r>
        <w:separator/>
      </w:r>
    </w:p>
  </w:footnote>
  <w:footnote w:type="continuationSeparator" w:id="0">
    <w:p w14:paraId="40F9E593" w14:textId="77777777" w:rsidR="0017251E" w:rsidRDefault="0017251E" w:rsidP="004132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67" w:type="dxa"/>
      <w:tblLook w:val="04A0" w:firstRow="1" w:lastRow="0" w:firstColumn="1" w:lastColumn="0" w:noHBand="0" w:noVBand="1"/>
    </w:tblPr>
    <w:tblGrid>
      <w:gridCol w:w="2200"/>
      <w:gridCol w:w="7067"/>
    </w:tblGrid>
    <w:tr w:rsidR="006C1A1C" w14:paraId="3C3D79E6" w14:textId="77777777" w:rsidTr="006C1A1C">
      <w:trPr>
        <w:trHeight w:val="1227"/>
      </w:trPr>
      <w:tc>
        <w:tcPr>
          <w:tcW w:w="2200" w:type="dxa"/>
        </w:tcPr>
        <w:p w14:paraId="016E9EE5" w14:textId="77777777" w:rsidR="006C1A1C" w:rsidRDefault="006C1A1C" w:rsidP="002C1E1B">
          <w:pPr>
            <w:pStyle w:val="Header"/>
            <w:rPr>
              <w:b/>
              <w:sz w:val="32"/>
              <w:szCs w:val="32"/>
            </w:rPr>
          </w:pPr>
          <w:r>
            <w:rPr>
              <w:noProof/>
              <w:lang w:val="en-IN" w:eastAsia="en-IN"/>
            </w:rPr>
            <w:t xml:space="preserve">      </w:t>
          </w:r>
          <w:r>
            <w:rPr>
              <w:noProof/>
              <w:lang w:bidi="or-IN"/>
            </w:rPr>
            <w:drawing>
              <wp:inline distT="0" distB="0" distL="0" distR="0" wp14:anchorId="4117064B" wp14:editId="2B5947EF">
                <wp:extent cx="904875" cy="904875"/>
                <wp:effectExtent l="0" t="0" r="9525" b="9525"/>
                <wp:docPr id="9" name="Picture 9" descr="C:\Users\Sowmya K Shreekanth\Downloads\WhatsApp Image 2020-09-04 at 15.18.24.jpe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C:\Users\Sowmya K Shreekanth\Downloads\WhatsApp Image 2020-09-04 at 15.18.24.jpe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4875" cy="904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067" w:type="dxa"/>
        </w:tcPr>
        <w:p w14:paraId="0BD25C22" w14:textId="77777777" w:rsidR="006C1A1C" w:rsidRDefault="006C1A1C" w:rsidP="002C1E1B">
          <w:pPr>
            <w:pStyle w:val="Header"/>
            <w:jc w:val="center"/>
            <w:rPr>
              <w:b/>
              <w:sz w:val="32"/>
              <w:szCs w:val="32"/>
            </w:rPr>
          </w:pPr>
          <w:r w:rsidRPr="009B04B7">
            <w:rPr>
              <w:b/>
              <w:sz w:val="32"/>
              <w:szCs w:val="32"/>
            </w:rPr>
            <w:t>DAYANANDA SAGAR COLLEGE OF ENGINEERING</w:t>
          </w:r>
        </w:p>
        <w:p w14:paraId="20254CE3" w14:textId="77777777" w:rsidR="006C1A1C" w:rsidRPr="00864AB5" w:rsidRDefault="006C1A1C" w:rsidP="002C1E1B">
          <w:pPr>
            <w:jc w:val="center"/>
            <w:rPr>
              <w:rFonts w:ascii="Monotype Corsiva" w:hAnsi="Monotype Corsiva"/>
              <w:i/>
              <w:sz w:val="18"/>
              <w:szCs w:val="18"/>
            </w:rPr>
          </w:pPr>
          <w:r w:rsidRPr="00864AB5">
            <w:rPr>
              <w:rFonts w:ascii="Monotype Corsiva" w:hAnsi="Monotype Corsiva"/>
              <w:i/>
              <w:sz w:val="18"/>
              <w:szCs w:val="18"/>
            </w:rPr>
            <w:t>(An Autonomous Institute Affiliated to VTU, Belagavi)</w:t>
          </w:r>
        </w:p>
        <w:p w14:paraId="520358D9" w14:textId="77777777" w:rsidR="006C1A1C" w:rsidRPr="00864AB5" w:rsidRDefault="006C1A1C" w:rsidP="002C1E1B">
          <w:pPr>
            <w:contextualSpacing/>
            <w:jc w:val="center"/>
            <w:rPr>
              <w:rFonts w:asciiTheme="majorHAnsi" w:hAnsiTheme="majorHAnsi"/>
              <w:sz w:val="18"/>
              <w:szCs w:val="18"/>
            </w:rPr>
          </w:pPr>
          <w:r w:rsidRPr="00864AB5">
            <w:rPr>
              <w:rFonts w:asciiTheme="majorHAnsi" w:hAnsiTheme="majorHAnsi"/>
              <w:sz w:val="18"/>
              <w:szCs w:val="18"/>
            </w:rPr>
            <w:t>Shavige Malleshwara Hills, Kumaraswamy Layout, Bengaluru-560078</w:t>
          </w:r>
        </w:p>
        <w:p w14:paraId="65745DC0" w14:textId="77777777" w:rsidR="006C1A1C" w:rsidRDefault="006C1A1C" w:rsidP="002C1E1B">
          <w:pPr>
            <w:pStyle w:val="Header"/>
            <w:jc w:val="center"/>
            <w:rPr>
              <w:b/>
              <w:sz w:val="32"/>
              <w:szCs w:val="32"/>
            </w:rPr>
          </w:pPr>
          <w:r w:rsidRPr="009B04B7">
            <w:rPr>
              <w:b/>
              <w:sz w:val="32"/>
              <w:szCs w:val="32"/>
            </w:rPr>
            <w:t>DEPARTMENT OF MATHEMATICS</w:t>
          </w:r>
        </w:p>
      </w:tc>
    </w:tr>
  </w:tbl>
  <w:p w14:paraId="1D7A3CA8" w14:textId="77777777" w:rsidR="006C1A1C" w:rsidRDefault="006C1A1C" w:rsidP="006C1A1C">
    <w:pPr>
      <w:pStyle w:val="Header"/>
      <w:tabs>
        <w:tab w:val="left" w:pos="7200"/>
      </w:tabs>
      <w:jc w:val="center"/>
      <w:rPr>
        <w:rFonts w:cstheme="minorHAnsi"/>
        <w:b/>
        <w:sz w:val="28"/>
        <w:szCs w:val="28"/>
      </w:rPr>
    </w:pPr>
  </w:p>
  <w:p w14:paraId="7575B32C" w14:textId="5B9C0063" w:rsidR="006C1A1C" w:rsidRDefault="006C1A1C" w:rsidP="006C1A1C">
    <w:pPr>
      <w:pStyle w:val="Header"/>
      <w:tabs>
        <w:tab w:val="left" w:pos="7200"/>
      </w:tabs>
      <w:jc w:val="center"/>
      <w:rPr>
        <w:rFonts w:cstheme="minorHAnsi"/>
        <w:b/>
        <w:sz w:val="28"/>
        <w:szCs w:val="28"/>
      </w:rPr>
    </w:pPr>
    <w:r w:rsidRPr="00150304">
      <w:rPr>
        <w:rFonts w:cstheme="minorHAnsi"/>
        <w:b/>
        <w:sz w:val="28"/>
        <w:szCs w:val="28"/>
      </w:rPr>
      <w:t>COURSE:  MATHEMATICAL STRUCTURE</w:t>
    </w:r>
    <w:r w:rsidR="00E44063">
      <w:rPr>
        <w:rFonts w:cstheme="minorHAnsi"/>
        <w:b/>
        <w:sz w:val="28"/>
        <w:szCs w:val="28"/>
      </w:rPr>
      <w:t>S</w:t>
    </w:r>
  </w:p>
  <w:p w14:paraId="3F679D64" w14:textId="2895458C" w:rsidR="006C1A1C" w:rsidRDefault="006C1A1C" w:rsidP="006C1A1C">
    <w:pPr>
      <w:pStyle w:val="Header"/>
      <w:tabs>
        <w:tab w:val="left" w:pos="7200"/>
      </w:tabs>
      <w:spacing w:line="276" w:lineRule="auto"/>
      <w:jc w:val="center"/>
      <w:rPr>
        <w:rFonts w:cstheme="minorHAnsi"/>
        <w:b/>
        <w:sz w:val="28"/>
        <w:szCs w:val="28"/>
      </w:rPr>
    </w:pPr>
    <w:r w:rsidRPr="00150304">
      <w:rPr>
        <w:rFonts w:cstheme="minorHAnsi"/>
        <w:b/>
        <w:sz w:val="28"/>
        <w:szCs w:val="28"/>
      </w:rPr>
      <w:t xml:space="preserve">COURSE CODE: </w:t>
    </w:r>
    <w:r w:rsidR="00E44063">
      <w:rPr>
        <w:rFonts w:ascii="Times New Roman" w:hAnsi="Times New Roman" w:cs="Times New Roman"/>
        <w:b/>
        <w:sz w:val="28"/>
        <w:szCs w:val="28"/>
      </w:rPr>
      <w:t>21MAT41A</w:t>
    </w:r>
  </w:p>
  <w:p w14:paraId="050DC94B" w14:textId="55B51BE8" w:rsidR="006C1A1C" w:rsidRDefault="004646D3" w:rsidP="006C1A1C">
    <w:pPr>
      <w:pStyle w:val="Header"/>
      <w:tabs>
        <w:tab w:val="left" w:pos="7200"/>
      </w:tabs>
      <w:spacing w:line="276" w:lineRule="auto"/>
      <w:jc w:val="center"/>
      <w:rPr>
        <w:b/>
        <w:sz w:val="28"/>
        <w:szCs w:val="28"/>
      </w:rPr>
    </w:pPr>
    <w:r>
      <w:rPr>
        <w:b/>
        <w:sz w:val="28"/>
        <w:szCs w:val="28"/>
      </w:rPr>
      <w:t>MODULE-</w:t>
    </w:r>
    <w:r w:rsidR="00E44063">
      <w:rPr>
        <w:b/>
        <w:sz w:val="28"/>
        <w:szCs w:val="28"/>
      </w:rPr>
      <w:t>2</w:t>
    </w:r>
    <w:r w:rsidR="006C1A1C" w:rsidRPr="00150304">
      <w:rPr>
        <w:b/>
        <w:sz w:val="28"/>
        <w:szCs w:val="28"/>
      </w:rPr>
      <w:t xml:space="preserve">: </w:t>
    </w:r>
    <w:r>
      <w:rPr>
        <w:b/>
        <w:sz w:val="28"/>
        <w:szCs w:val="28"/>
      </w:rPr>
      <w:t>Fundamental</w:t>
    </w:r>
    <w:r w:rsidR="00BF729B">
      <w:rPr>
        <w:b/>
        <w:sz w:val="28"/>
        <w:szCs w:val="28"/>
      </w:rPr>
      <w:t>s</w:t>
    </w:r>
    <w:r>
      <w:rPr>
        <w:b/>
        <w:sz w:val="28"/>
        <w:szCs w:val="28"/>
      </w:rPr>
      <w:t xml:space="preserve"> of Logic</w:t>
    </w:r>
  </w:p>
  <w:p w14:paraId="7CEFEC0D" w14:textId="77777777" w:rsidR="006C1A1C" w:rsidRDefault="006C1A1C" w:rsidP="006C1A1C">
    <w:pPr>
      <w:spacing w:after="0" w:line="360" w:lineRule="auto"/>
      <w:jc w:val="center"/>
      <w:rPr>
        <w:rFonts w:cs="Times New Roman"/>
        <w:b/>
        <w:sz w:val="28"/>
        <w:szCs w:val="28"/>
      </w:rPr>
    </w:pPr>
    <w:r>
      <w:rPr>
        <w:rFonts w:cs="Times New Roman"/>
        <w:b/>
        <w:sz w:val="28"/>
        <w:szCs w:val="28"/>
      </w:rPr>
      <w:t>QUESTION BANK</w:t>
    </w:r>
  </w:p>
  <w:p w14:paraId="1B3FBC91" w14:textId="77777777" w:rsidR="00A619A8" w:rsidRDefault="00A619A8" w:rsidP="00016B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477A14"/>
    <w:multiLevelType w:val="hybridMultilevel"/>
    <w:tmpl w:val="3B5CCC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C19"/>
    <w:multiLevelType w:val="hybridMultilevel"/>
    <w:tmpl w:val="D46A6948"/>
    <w:lvl w:ilvl="0" w:tplc="0409001B">
      <w:start w:val="1"/>
      <w:numFmt w:val="lowerRoman"/>
      <w:lvlText w:val="%1."/>
      <w:lvlJc w:val="righ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16FD2F77"/>
    <w:multiLevelType w:val="hybridMultilevel"/>
    <w:tmpl w:val="6E4E425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2400E1"/>
    <w:multiLevelType w:val="hybridMultilevel"/>
    <w:tmpl w:val="D840878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710D1D"/>
    <w:multiLevelType w:val="hybridMultilevel"/>
    <w:tmpl w:val="0400CA8A"/>
    <w:lvl w:ilvl="0" w:tplc="A5E83F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B73628"/>
    <w:multiLevelType w:val="hybridMultilevel"/>
    <w:tmpl w:val="9B5ECDAC"/>
    <w:lvl w:ilvl="0" w:tplc="FF7019B2">
      <w:start w:val="1"/>
      <w:numFmt w:val="decimal"/>
      <w:lvlText w:val="%1)"/>
      <w:lvlJc w:val="left"/>
      <w:pPr>
        <w:ind w:left="1383" w:hanging="351"/>
      </w:pPr>
      <w:rPr>
        <w:rFonts w:ascii="Times New Roman" w:eastAsia="Times New Roman" w:hAnsi="Times New Roman" w:cs="Times New Roman" w:hint="default"/>
        <w:w w:val="100"/>
        <w:position w:val="2"/>
        <w:sz w:val="23"/>
        <w:szCs w:val="23"/>
        <w:lang w:val="en-US" w:eastAsia="en-US" w:bidi="ar-SA"/>
      </w:rPr>
    </w:lvl>
    <w:lvl w:ilvl="1" w:tplc="1C72A482">
      <w:start w:val="1"/>
      <w:numFmt w:val="lowerLetter"/>
      <w:lvlText w:val="%2)"/>
      <w:lvlJc w:val="left"/>
      <w:pPr>
        <w:ind w:left="1383" w:hanging="351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2" w:tplc="BC709B70">
      <w:numFmt w:val="bullet"/>
      <w:lvlText w:val="•"/>
      <w:lvlJc w:val="left"/>
      <w:pPr>
        <w:ind w:left="3067" w:hanging="351"/>
      </w:pPr>
      <w:rPr>
        <w:lang w:val="en-US" w:eastAsia="en-US" w:bidi="ar-SA"/>
      </w:rPr>
    </w:lvl>
    <w:lvl w:ilvl="3" w:tplc="C2B2C8CC">
      <w:numFmt w:val="bullet"/>
      <w:lvlText w:val="•"/>
      <w:lvlJc w:val="left"/>
      <w:pPr>
        <w:ind w:left="3911" w:hanging="351"/>
      </w:pPr>
      <w:rPr>
        <w:lang w:val="en-US" w:eastAsia="en-US" w:bidi="ar-SA"/>
      </w:rPr>
    </w:lvl>
    <w:lvl w:ilvl="4" w:tplc="DABC1CD2">
      <w:numFmt w:val="bullet"/>
      <w:lvlText w:val="•"/>
      <w:lvlJc w:val="left"/>
      <w:pPr>
        <w:ind w:left="4755" w:hanging="351"/>
      </w:pPr>
      <w:rPr>
        <w:lang w:val="en-US" w:eastAsia="en-US" w:bidi="ar-SA"/>
      </w:rPr>
    </w:lvl>
    <w:lvl w:ilvl="5" w:tplc="F5123AC2">
      <w:numFmt w:val="bullet"/>
      <w:lvlText w:val="•"/>
      <w:lvlJc w:val="left"/>
      <w:pPr>
        <w:ind w:left="5599" w:hanging="351"/>
      </w:pPr>
      <w:rPr>
        <w:lang w:val="en-US" w:eastAsia="en-US" w:bidi="ar-SA"/>
      </w:rPr>
    </w:lvl>
    <w:lvl w:ilvl="6" w:tplc="A85E9F5C">
      <w:numFmt w:val="bullet"/>
      <w:lvlText w:val="•"/>
      <w:lvlJc w:val="left"/>
      <w:pPr>
        <w:ind w:left="6443" w:hanging="351"/>
      </w:pPr>
      <w:rPr>
        <w:lang w:val="en-US" w:eastAsia="en-US" w:bidi="ar-SA"/>
      </w:rPr>
    </w:lvl>
    <w:lvl w:ilvl="7" w:tplc="1DA6C360">
      <w:numFmt w:val="bullet"/>
      <w:lvlText w:val="•"/>
      <w:lvlJc w:val="left"/>
      <w:pPr>
        <w:ind w:left="7287" w:hanging="351"/>
      </w:pPr>
      <w:rPr>
        <w:lang w:val="en-US" w:eastAsia="en-US" w:bidi="ar-SA"/>
      </w:rPr>
    </w:lvl>
    <w:lvl w:ilvl="8" w:tplc="E67019FC">
      <w:numFmt w:val="bullet"/>
      <w:lvlText w:val="•"/>
      <w:lvlJc w:val="left"/>
      <w:pPr>
        <w:ind w:left="8131" w:hanging="351"/>
      </w:pPr>
      <w:rPr>
        <w:lang w:val="en-US" w:eastAsia="en-US" w:bidi="ar-SA"/>
      </w:rPr>
    </w:lvl>
  </w:abstractNum>
  <w:abstractNum w:abstractNumId="6" w15:restartNumberingAfterBreak="0">
    <w:nsid w:val="415B116A"/>
    <w:multiLevelType w:val="hybridMultilevel"/>
    <w:tmpl w:val="96A80F4A"/>
    <w:lvl w:ilvl="0" w:tplc="0409001B">
      <w:start w:val="1"/>
      <w:numFmt w:val="lowerRoman"/>
      <w:lvlText w:val="%1."/>
      <w:lvlJc w:val="righ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7" w15:restartNumberingAfterBreak="0">
    <w:nsid w:val="65F64863"/>
    <w:multiLevelType w:val="hybridMultilevel"/>
    <w:tmpl w:val="C920695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744880"/>
    <w:multiLevelType w:val="hybridMultilevel"/>
    <w:tmpl w:val="3C9C9F3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4948571">
    <w:abstractNumId w:val="0"/>
  </w:num>
  <w:num w:numId="2" w16cid:durableId="1441024025">
    <w:abstractNumId w:val="2"/>
  </w:num>
  <w:num w:numId="3" w16cid:durableId="205025147">
    <w:abstractNumId w:val="4"/>
  </w:num>
  <w:num w:numId="4" w16cid:durableId="1452548895">
    <w:abstractNumId w:val="6"/>
  </w:num>
  <w:num w:numId="5" w16cid:durableId="860430904">
    <w:abstractNumId w:val="1"/>
  </w:num>
  <w:num w:numId="6" w16cid:durableId="1444953958">
    <w:abstractNumId w:val="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2067337549">
    <w:abstractNumId w:val="3"/>
  </w:num>
  <w:num w:numId="8" w16cid:durableId="796799555">
    <w:abstractNumId w:val="7"/>
  </w:num>
  <w:num w:numId="9" w16cid:durableId="51015008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Tc3BEEDIzNDJR2l4NTi4sz8PJACk1oADpBRvSwAAAA="/>
  </w:docVars>
  <w:rsids>
    <w:rsidRoot w:val="00C92EA2"/>
    <w:rsid w:val="00007509"/>
    <w:rsid w:val="00016B09"/>
    <w:rsid w:val="00035A6B"/>
    <w:rsid w:val="00041BB0"/>
    <w:rsid w:val="0005005C"/>
    <w:rsid w:val="000616A0"/>
    <w:rsid w:val="00070303"/>
    <w:rsid w:val="00073002"/>
    <w:rsid w:val="00081A47"/>
    <w:rsid w:val="000905C5"/>
    <w:rsid w:val="000B2B77"/>
    <w:rsid w:val="000C2739"/>
    <w:rsid w:val="000C4047"/>
    <w:rsid w:val="000C4736"/>
    <w:rsid w:val="000D30F5"/>
    <w:rsid w:val="000D5B9D"/>
    <w:rsid w:val="0010468C"/>
    <w:rsid w:val="001260A5"/>
    <w:rsid w:val="00130825"/>
    <w:rsid w:val="001365F3"/>
    <w:rsid w:val="001701A0"/>
    <w:rsid w:val="0017251E"/>
    <w:rsid w:val="001B1CDF"/>
    <w:rsid w:val="001F43CF"/>
    <w:rsid w:val="001F628F"/>
    <w:rsid w:val="002131ED"/>
    <w:rsid w:val="002140FA"/>
    <w:rsid w:val="0021536B"/>
    <w:rsid w:val="0023004F"/>
    <w:rsid w:val="002313AB"/>
    <w:rsid w:val="002453D7"/>
    <w:rsid w:val="0024720A"/>
    <w:rsid w:val="002648E1"/>
    <w:rsid w:val="002658D1"/>
    <w:rsid w:val="00275250"/>
    <w:rsid w:val="002917AA"/>
    <w:rsid w:val="002A3CD3"/>
    <w:rsid w:val="002A575A"/>
    <w:rsid w:val="002D28E9"/>
    <w:rsid w:val="002D5BF9"/>
    <w:rsid w:val="002E35E8"/>
    <w:rsid w:val="002F0974"/>
    <w:rsid w:val="002F4FD1"/>
    <w:rsid w:val="0033424C"/>
    <w:rsid w:val="00366B56"/>
    <w:rsid w:val="003711BE"/>
    <w:rsid w:val="003814AF"/>
    <w:rsid w:val="00393E61"/>
    <w:rsid w:val="00394304"/>
    <w:rsid w:val="00395899"/>
    <w:rsid w:val="003A03CA"/>
    <w:rsid w:val="003A5CD7"/>
    <w:rsid w:val="003C02C4"/>
    <w:rsid w:val="003F04A0"/>
    <w:rsid w:val="00400756"/>
    <w:rsid w:val="00402347"/>
    <w:rsid w:val="0041328D"/>
    <w:rsid w:val="0042612C"/>
    <w:rsid w:val="004328D5"/>
    <w:rsid w:val="004410D7"/>
    <w:rsid w:val="00446686"/>
    <w:rsid w:val="004554FD"/>
    <w:rsid w:val="00455AD4"/>
    <w:rsid w:val="004615E5"/>
    <w:rsid w:val="00461DF8"/>
    <w:rsid w:val="0046300F"/>
    <w:rsid w:val="004646D3"/>
    <w:rsid w:val="00471A64"/>
    <w:rsid w:val="004957FF"/>
    <w:rsid w:val="004B4EE7"/>
    <w:rsid w:val="004B6A4A"/>
    <w:rsid w:val="004B6D2C"/>
    <w:rsid w:val="004C4E94"/>
    <w:rsid w:val="004C6AE7"/>
    <w:rsid w:val="004E1B91"/>
    <w:rsid w:val="004F2905"/>
    <w:rsid w:val="005076E5"/>
    <w:rsid w:val="00541667"/>
    <w:rsid w:val="00542E94"/>
    <w:rsid w:val="00552007"/>
    <w:rsid w:val="00557325"/>
    <w:rsid w:val="00565B69"/>
    <w:rsid w:val="005936CD"/>
    <w:rsid w:val="005A276A"/>
    <w:rsid w:val="005B7662"/>
    <w:rsid w:val="005F21BE"/>
    <w:rsid w:val="005F394B"/>
    <w:rsid w:val="005F5AC3"/>
    <w:rsid w:val="00613A5D"/>
    <w:rsid w:val="006367A8"/>
    <w:rsid w:val="00646BD5"/>
    <w:rsid w:val="00651424"/>
    <w:rsid w:val="006546EE"/>
    <w:rsid w:val="0066679C"/>
    <w:rsid w:val="00697E0D"/>
    <w:rsid w:val="006B11C7"/>
    <w:rsid w:val="006C1A1C"/>
    <w:rsid w:val="006C7C2A"/>
    <w:rsid w:val="006D5864"/>
    <w:rsid w:val="006F1C2B"/>
    <w:rsid w:val="006F3A70"/>
    <w:rsid w:val="0070061F"/>
    <w:rsid w:val="00701CBF"/>
    <w:rsid w:val="0071602E"/>
    <w:rsid w:val="007240E5"/>
    <w:rsid w:val="0074703B"/>
    <w:rsid w:val="007668EB"/>
    <w:rsid w:val="007721D5"/>
    <w:rsid w:val="0078578A"/>
    <w:rsid w:val="007B6F74"/>
    <w:rsid w:val="00804F1E"/>
    <w:rsid w:val="008156BF"/>
    <w:rsid w:val="00815BED"/>
    <w:rsid w:val="00820E90"/>
    <w:rsid w:val="008320DB"/>
    <w:rsid w:val="00850DB4"/>
    <w:rsid w:val="008550D4"/>
    <w:rsid w:val="008576F8"/>
    <w:rsid w:val="00876C24"/>
    <w:rsid w:val="00897AF7"/>
    <w:rsid w:val="008A66F7"/>
    <w:rsid w:val="008D3390"/>
    <w:rsid w:val="00915DA1"/>
    <w:rsid w:val="00916E58"/>
    <w:rsid w:val="00943289"/>
    <w:rsid w:val="009502EB"/>
    <w:rsid w:val="00956705"/>
    <w:rsid w:val="00967C4E"/>
    <w:rsid w:val="00986C48"/>
    <w:rsid w:val="009A5044"/>
    <w:rsid w:val="009C520D"/>
    <w:rsid w:val="009C7229"/>
    <w:rsid w:val="009E0B76"/>
    <w:rsid w:val="009F6D9A"/>
    <w:rsid w:val="00A23322"/>
    <w:rsid w:val="00A308B4"/>
    <w:rsid w:val="00A37A40"/>
    <w:rsid w:val="00A41835"/>
    <w:rsid w:val="00A464F1"/>
    <w:rsid w:val="00A47F73"/>
    <w:rsid w:val="00A619A8"/>
    <w:rsid w:val="00A763CF"/>
    <w:rsid w:val="00A95293"/>
    <w:rsid w:val="00AA014E"/>
    <w:rsid w:val="00AA0391"/>
    <w:rsid w:val="00AA33E9"/>
    <w:rsid w:val="00AA3F09"/>
    <w:rsid w:val="00AC594E"/>
    <w:rsid w:val="00AC7D46"/>
    <w:rsid w:val="00AD0ABA"/>
    <w:rsid w:val="00AD3263"/>
    <w:rsid w:val="00AE1F73"/>
    <w:rsid w:val="00AE27CA"/>
    <w:rsid w:val="00AE42D2"/>
    <w:rsid w:val="00AE55DA"/>
    <w:rsid w:val="00AF3B89"/>
    <w:rsid w:val="00B0770A"/>
    <w:rsid w:val="00B20852"/>
    <w:rsid w:val="00B22243"/>
    <w:rsid w:val="00B31EF3"/>
    <w:rsid w:val="00B80E50"/>
    <w:rsid w:val="00B9760D"/>
    <w:rsid w:val="00BB5995"/>
    <w:rsid w:val="00BC1D86"/>
    <w:rsid w:val="00BC4501"/>
    <w:rsid w:val="00BD06B8"/>
    <w:rsid w:val="00BD5435"/>
    <w:rsid w:val="00BF729B"/>
    <w:rsid w:val="00C01594"/>
    <w:rsid w:val="00C11C9E"/>
    <w:rsid w:val="00C13D68"/>
    <w:rsid w:val="00C15B63"/>
    <w:rsid w:val="00C17184"/>
    <w:rsid w:val="00C33EF6"/>
    <w:rsid w:val="00C4076C"/>
    <w:rsid w:val="00C56E1D"/>
    <w:rsid w:val="00C60A12"/>
    <w:rsid w:val="00C60F1E"/>
    <w:rsid w:val="00C6183B"/>
    <w:rsid w:val="00C61B6A"/>
    <w:rsid w:val="00C82B59"/>
    <w:rsid w:val="00C843B8"/>
    <w:rsid w:val="00C91C1A"/>
    <w:rsid w:val="00C92EA2"/>
    <w:rsid w:val="00CB194A"/>
    <w:rsid w:val="00CB25B1"/>
    <w:rsid w:val="00CB76FA"/>
    <w:rsid w:val="00CC410B"/>
    <w:rsid w:val="00CE1024"/>
    <w:rsid w:val="00CE5826"/>
    <w:rsid w:val="00CF3BC1"/>
    <w:rsid w:val="00D13297"/>
    <w:rsid w:val="00D13392"/>
    <w:rsid w:val="00D24981"/>
    <w:rsid w:val="00D273F5"/>
    <w:rsid w:val="00D41D0E"/>
    <w:rsid w:val="00D428E1"/>
    <w:rsid w:val="00D701FF"/>
    <w:rsid w:val="00D7407B"/>
    <w:rsid w:val="00DC03D7"/>
    <w:rsid w:val="00DD5D23"/>
    <w:rsid w:val="00DE2885"/>
    <w:rsid w:val="00DE77E4"/>
    <w:rsid w:val="00E113CB"/>
    <w:rsid w:val="00E167E7"/>
    <w:rsid w:val="00E2290D"/>
    <w:rsid w:val="00E23756"/>
    <w:rsid w:val="00E44063"/>
    <w:rsid w:val="00E52B17"/>
    <w:rsid w:val="00E60A22"/>
    <w:rsid w:val="00E624ED"/>
    <w:rsid w:val="00E710A1"/>
    <w:rsid w:val="00E73D6B"/>
    <w:rsid w:val="00E95649"/>
    <w:rsid w:val="00EA1DCF"/>
    <w:rsid w:val="00EB027C"/>
    <w:rsid w:val="00EB11CC"/>
    <w:rsid w:val="00EB1B7E"/>
    <w:rsid w:val="00EB2032"/>
    <w:rsid w:val="00EC1BA6"/>
    <w:rsid w:val="00EC37D4"/>
    <w:rsid w:val="00EE1116"/>
    <w:rsid w:val="00EE6FB7"/>
    <w:rsid w:val="00F27B77"/>
    <w:rsid w:val="00F376BA"/>
    <w:rsid w:val="00F80076"/>
    <w:rsid w:val="00F904EB"/>
    <w:rsid w:val="00F96EB5"/>
    <w:rsid w:val="00F97C8C"/>
    <w:rsid w:val="00FA6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CAC0FF"/>
  <w15:docId w15:val="{08F14521-2EBE-401F-9597-202A00EA0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AC3"/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619A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5F5AC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F5AC3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ListParagraph">
    <w:name w:val="List Paragraph"/>
    <w:basedOn w:val="Normal"/>
    <w:uiPriority w:val="34"/>
    <w:qFormat/>
    <w:rsid w:val="005F5AC3"/>
    <w:pPr>
      <w:ind w:left="720"/>
      <w:contextualSpacing/>
    </w:pPr>
    <w:rPr>
      <w:rFonts w:eastAsiaTheme="minorHAnsi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5A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5AC3"/>
    <w:rPr>
      <w:rFonts w:ascii="Tahoma" w:eastAsiaTheme="minorEastAsia" w:hAnsi="Tahoma" w:cs="Tahoma"/>
      <w:sz w:val="16"/>
      <w:szCs w:val="16"/>
      <w:lang w:val="en-US"/>
    </w:rPr>
  </w:style>
  <w:style w:type="paragraph" w:styleId="NormalWeb">
    <w:name w:val="Normal (Web)"/>
    <w:basedOn w:val="Normal"/>
    <w:uiPriority w:val="99"/>
    <w:unhideWhenUsed/>
    <w:rsid w:val="005F5A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46300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A3CD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132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28D"/>
    <w:rPr>
      <w:rFonts w:eastAsiaTheme="minorEastAsia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132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28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619A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BodyText">
    <w:name w:val="Body Text"/>
    <w:basedOn w:val="Normal"/>
    <w:link w:val="BodyTextChar"/>
    <w:uiPriority w:val="1"/>
    <w:unhideWhenUsed/>
    <w:qFormat/>
    <w:rsid w:val="00BD06B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3"/>
      <w:szCs w:val="23"/>
    </w:rPr>
  </w:style>
  <w:style w:type="character" w:customStyle="1" w:styleId="BodyTextChar">
    <w:name w:val="Body Text Char"/>
    <w:basedOn w:val="DefaultParagraphFont"/>
    <w:link w:val="BodyText"/>
    <w:uiPriority w:val="1"/>
    <w:rsid w:val="00BD06B8"/>
    <w:rPr>
      <w:rFonts w:ascii="Times New Roman" w:eastAsia="Times New Roman" w:hAnsi="Times New Roman" w:cs="Times New Roman"/>
      <w:sz w:val="23"/>
      <w:szCs w:val="23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5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4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B1C480-DA06-4C5E-9A5F-0AC4112FE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7</TotalTime>
  <Pages>5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-1</vt:lpstr>
    </vt:vector>
  </TitlesOfParts>
  <Company/>
  <LinksUpToDate>false</LinksUpToDate>
  <CharactersWithSpaces>5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-1</dc:title>
  <dc:creator>Mathematics</dc:creator>
  <cp:lastModifiedBy>Mitul David</cp:lastModifiedBy>
  <cp:revision>207</cp:revision>
  <cp:lastPrinted>2023-05-16T10:56:00Z</cp:lastPrinted>
  <dcterms:created xsi:type="dcterms:W3CDTF">2021-10-09T13:39:00Z</dcterms:created>
  <dcterms:modified xsi:type="dcterms:W3CDTF">2023-08-28T09:40:00Z</dcterms:modified>
</cp:coreProperties>
</file>